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9B7219" w14:textId="1598B88F" w:rsidR="00E829C3" w:rsidRDefault="002513D4" w:rsidP="71AA2531">
      <w:pPr>
        <w:pStyle w:val="Heading1"/>
        <w:rPr>
          <w:rFonts w:ascii="Poppins" w:eastAsia="Poppins" w:hAnsi="Poppins" w:cs="Poppins"/>
        </w:rPr>
      </w:pPr>
      <w:r w:rsidRPr="71AA2531">
        <w:rPr>
          <w:rFonts w:ascii="Poppins" w:eastAsia="Poppins" w:hAnsi="Poppins" w:cs="Poppins"/>
        </w:rPr>
        <w:t>COSHH Register</w:t>
      </w:r>
    </w:p>
    <w:tbl>
      <w:tblPr>
        <w:tblStyle w:val="GridTable3-Accent3"/>
        <w:tblW w:w="14256" w:type="dxa"/>
        <w:tblBorders>
          <w:top w:val="single" w:sz="4" w:space="0" w:color="7B7B7B" w:themeColor="accent3" w:themeShade="BF"/>
          <w:left w:val="single" w:sz="4" w:space="0" w:color="7B7B7B" w:themeColor="accent3" w:themeShade="BF"/>
          <w:bottom w:val="single" w:sz="4" w:space="0" w:color="7B7B7B" w:themeColor="accent3" w:themeShade="BF"/>
          <w:right w:val="single" w:sz="4" w:space="0" w:color="7B7B7B" w:themeColor="accent3" w:themeShade="BF"/>
          <w:insideH w:val="single" w:sz="4" w:space="0" w:color="7B7B7B" w:themeColor="accent3" w:themeShade="BF"/>
          <w:insideV w:val="single" w:sz="4" w:space="0" w:color="7B7B7B" w:themeColor="accent3" w:themeShade="BF"/>
        </w:tblBorders>
        <w:tblLook w:val="0400" w:firstRow="0" w:lastRow="0" w:firstColumn="0" w:lastColumn="0" w:noHBand="0" w:noVBand="1"/>
      </w:tblPr>
      <w:tblGrid>
        <w:gridCol w:w="1503"/>
        <w:gridCol w:w="2888"/>
        <w:gridCol w:w="3025"/>
        <w:gridCol w:w="1206"/>
        <w:gridCol w:w="1845"/>
        <w:gridCol w:w="1032"/>
        <w:gridCol w:w="1545"/>
        <w:gridCol w:w="1212"/>
      </w:tblGrid>
      <w:tr w:rsidR="00651637" w:rsidRPr="00447015" w14:paraId="3109E5E8" w14:textId="77777777" w:rsidTr="10A634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tcW w:w="1503" w:type="dxa"/>
            <w:vAlign w:val="center"/>
            <w:hideMark/>
          </w:tcPr>
          <w:p w14:paraId="074E7810" w14:textId="77777777" w:rsidR="002513D4" w:rsidRPr="00447015" w:rsidRDefault="002513D4" w:rsidP="71AA2531">
            <w:pPr>
              <w:jc w:val="center"/>
              <w:rPr>
                <w:rFonts w:ascii="Poppins" w:eastAsia="Poppins" w:hAnsi="Poppins" w:cs="Poppins"/>
                <w:b/>
                <w:bCs/>
                <w:color w:val="000000"/>
              </w:rPr>
            </w:pPr>
            <w:r w:rsidRPr="71AA2531">
              <w:rPr>
                <w:rFonts w:ascii="Poppins" w:eastAsia="Poppins" w:hAnsi="Poppins" w:cs="Poppins"/>
                <w:b/>
                <w:bCs/>
                <w:color w:val="000000" w:themeColor="text1"/>
              </w:rPr>
              <w:t>C.I. number</w:t>
            </w:r>
          </w:p>
        </w:tc>
        <w:tc>
          <w:tcPr>
            <w:tcW w:w="2888" w:type="dxa"/>
            <w:vAlign w:val="center"/>
            <w:hideMark/>
          </w:tcPr>
          <w:p w14:paraId="6860ADD7" w14:textId="77777777" w:rsidR="002513D4" w:rsidRPr="00447015" w:rsidRDefault="002513D4" w:rsidP="71AA2531">
            <w:pPr>
              <w:jc w:val="center"/>
              <w:rPr>
                <w:rFonts w:ascii="Poppins" w:eastAsia="Poppins" w:hAnsi="Poppins" w:cs="Poppins"/>
                <w:b/>
                <w:bCs/>
                <w:color w:val="000000"/>
              </w:rPr>
            </w:pPr>
            <w:r w:rsidRPr="71AA2531">
              <w:rPr>
                <w:rFonts w:ascii="Poppins" w:eastAsia="Poppins" w:hAnsi="Poppins" w:cs="Poppins"/>
                <w:b/>
                <w:bCs/>
                <w:color w:val="000000" w:themeColor="text1"/>
              </w:rPr>
              <w:t>Substance</w:t>
            </w:r>
          </w:p>
        </w:tc>
        <w:tc>
          <w:tcPr>
            <w:tcW w:w="3025" w:type="dxa"/>
            <w:vAlign w:val="center"/>
            <w:hideMark/>
          </w:tcPr>
          <w:p w14:paraId="5FF9FB81" w14:textId="77777777" w:rsidR="002513D4" w:rsidRPr="00447015" w:rsidRDefault="002513D4" w:rsidP="71AA2531">
            <w:pPr>
              <w:jc w:val="center"/>
              <w:rPr>
                <w:rFonts w:ascii="Poppins" w:eastAsia="Poppins" w:hAnsi="Poppins" w:cs="Poppins"/>
                <w:b/>
                <w:bCs/>
                <w:color w:val="000000"/>
              </w:rPr>
            </w:pPr>
            <w:r w:rsidRPr="71AA2531">
              <w:rPr>
                <w:rFonts w:ascii="Poppins" w:eastAsia="Poppins" w:hAnsi="Poppins" w:cs="Poppins"/>
                <w:b/>
                <w:bCs/>
                <w:color w:val="000000" w:themeColor="text1"/>
              </w:rPr>
              <w:t>Area(s) of Use</w:t>
            </w:r>
          </w:p>
        </w:tc>
        <w:tc>
          <w:tcPr>
            <w:tcW w:w="1206" w:type="dxa"/>
            <w:vAlign w:val="center"/>
            <w:hideMark/>
          </w:tcPr>
          <w:p w14:paraId="14325B02" w14:textId="77777777" w:rsidR="002513D4" w:rsidRPr="00447015" w:rsidRDefault="002513D4" w:rsidP="71AA2531">
            <w:pPr>
              <w:jc w:val="center"/>
              <w:rPr>
                <w:rFonts w:ascii="Poppins" w:eastAsia="Poppins" w:hAnsi="Poppins" w:cs="Poppins"/>
                <w:b/>
                <w:bCs/>
                <w:color w:val="000000"/>
              </w:rPr>
            </w:pPr>
            <w:r w:rsidRPr="71AA2531">
              <w:rPr>
                <w:rFonts w:ascii="Poppins" w:eastAsia="Poppins" w:hAnsi="Poppins" w:cs="Poppins"/>
                <w:b/>
                <w:bCs/>
                <w:color w:val="000000" w:themeColor="text1"/>
              </w:rPr>
              <w:t>Assessed Date</w:t>
            </w:r>
          </w:p>
        </w:tc>
        <w:tc>
          <w:tcPr>
            <w:tcW w:w="1845" w:type="dxa"/>
            <w:vAlign w:val="center"/>
            <w:hideMark/>
          </w:tcPr>
          <w:p w14:paraId="6ADA18B7" w14:textId="77777777" w:rsidR="002513D4" w:rsidRPr="00447015" w:rsidRDefault="002513D4" w:rsidP="71AA2531">
            <w:pPr>
              <w:jc w:val="center"/>
              <w:rPr>
                <w:rFonts w:ascii="Poppins" w:eastAsia="Poppins" w:hAnsi="Poppins" w:cs="Poppins"/>
                <w:b/>
                <w:bCs/>
                <w:color w:val="000000"/>
              </w:rPr>
            </w:pPr>
            <w:r w:rsidRPr="71AA2531">
              <w:rPr>
                <w:rFonts w:ascii="Poppins" w:eastAsia="Poppins" w:hAnsi="Poppins" w:cs="Poppins"/>
                <w:b/>
                <w:bCs/>
                <w:color w:val="000000" w:themeColor="text1"/>
              </w:rPr>
              <w:t>Assessor(s)</w:t>
            </w:r>
          </w:p>
        </w:tc>
        <w:tc>
          <w:tcPr>
            <w:tcW w:w="1032" w:type="dxa"/>
            <w:vAlign w:val="center"/>
            <w:hideMark/>
          </w:tcPr>
          <w:p w14:paraId="4BF31F23" w14:textId="77777777" w:rsidR="002513D4" w:rsidRPr="00447015" w:rsidRDefault="002513D4" w:rsidP="71AA2531">
            <w:pPr>
              <w:jc w:val="center"/>
              <w:rPr>
                <w:rFonts w:ascii="Poppins" w:eastAsia="Poppins" w:hAnsi="Poppins" w:cs="Poppins"/>
                <w:b/>
                <w:bCs/>
                <w:color w:val="000000"/>
              </w:rPr>
            </w:pPr>
            <w:r w:rsidRPr="71AA2531">
              <w:rPr>
                <w:rFonts w:ascii="Poppins" w:eastAsia="Poppins" w:hAnsi="Poppins" w:cs="Poppins"/>
                <w:b/>
                <w:bCs/>
                <w:color w:val="000000" w:themeColor="text1"/>
              </w:rPr>
              <w:t>Review Date</w:t>
            </w:r>
          </w:p>
        </w:tc>
        <w:tc>
          <w:tcPr>
            <w:tcW w:w="1545" w:type="dxa"/>
            <w:vAlign w:val="center"/>
            <w:hideMark/>
          </w:tcPr>
          <w:p w14:paraId="48FE68E4" w14:textId="77777777" w:rsidR="002513D4" w:rsidRPr="00447015" w:rsidRDefault="002513D4" w:rsidP="71AA2531">
            <w:pPr>
              <w:jc w:val="center"/>
              <w:rPr>
                <w:rFonts w:ascii="Poppins" w:eastAsia="Poppins" w:hAnsi="Poppins" w:cs="Poppins"/>
                <w:b/>
                <w:bCs/>
                <w:color w:val="000000"/>
              </w:rPr>
            </w:pPr>
            <w:r w:rsidRPr="71AA2531">
              <w:rPr>
                <w:rFonts w:ascii="Poppins" w:eastAsia="Poppins" w:hAnsi="Poppins" w:cs="Poppins"/>
                <w:b/>
                <w:bCs/>
                <w:color w:val="000000" w:themeColor="text1"/>
              </w:rPr>
              <w:t>Withdrawal Date</w:t>
            </w:r>
          </w:p>
        </w:tc>
        <w:tc>
          <w:tcPr>
            <w:tcW w:w="1212" w:type="dxa"/>
            <w:vAlign w:val="center"/>
            <w:hideMark/>
          </w:tcPr>
          <w:p w14:paraId="630AD13C" w14:textId="77777777" w:rsidR="002513D4" w:rsidRPr="00447015" w:rsidRDefault="002513D4" w:rsidP="71AA2531">
            <w:pPr>
              <w:jc w:val="center"/>
              <w:rPr>
                <w:rFonts w:ascii="Poppins" w:eastAsia="Poppins" w:hAnsi="Poppins" w:cs="Poppins"/>
                <w:b/>
                <w:bCs/>
                <w:color w:val="000000"/>
              </w:rPr>
            </w:pPr>
            <w:r w:rsidRPr="71AA2531">
              <w:rPr>
                <w:rFonts w:ascii="Poppins" w:eastAsia="Poppins" w:hAnsi="Poppins" w:cs="Poppins"/>
                <w:b/>
                <w:bCs/>
                <w:color w:val="000000" w:themeColor="text1"/>
              </w:rPr>
              <w:t>MSDS Rec. Date</w:t>
            </w:r>
          </w:p>
        </w:tc>
      </w:tr>
      <w:tr w:rsidR="002513D4" w:rsidRPr="00447015" w14:paraId="561BC36C" w14:textId="77777777" w:rsidTr="10A634FB">
        <w:trPr>
          <w:trHeight w:val="300"/>
        </w:trPr>
        <w:tc>
          <w:tcPr>
            <w:tcW w:w="1503" w:type="dxa"/>
            <w:vAlign w:val="center"/>
          </w:tcPr>
          <w:p w14:paraId="63C5B977" w14:textId="430E148B" w:rsidR="002513D4" w:rsidRPr="00447015" w:rsidRDefault="002513D4" w:rsidP="71AA2531">
            <w:pPr>
              <w:jc w:val="center"/>
              <w:rPr>
                <w:rFonts w:ascii="Poppins" w:eastAsia="Poppins" w:hAnsi="Poppins" w:cs="Poppins"/>
                <w:b/>
                <w:bCs/>
              </w:rPr>
            </w:pPr>
          </w:p>
        </w:tc>
        <w:tc>
          <w:tcPr>
            <w:tcW w:w="2888" w:type="dxa"/>
            <w:vAlign w:val="center"/>
          </w:tcPr>
          <w:p w14:paraId="3368EF4F" w14:textId="0C3E09E4" w:rsidR="002513D4" w:rsidRPr="00447015" w:rsidRDefault="002513D4" w:rsidP="71AA2531">
            <w:pPr>
              <w:rPr>
                <w:rFonts w:ascii="Poppins" w:eastAsia="Poppins" w:hAnsi="Poppins" w:cs="Poppins"/>
              </w:rPr>
            </w:pPr>
          </w:p>
        </w:tc>
        <w:tc>
          <w:tcPr>
            <w:tcW w:w="3025" w:type="dxa"/>
            <w:noWrap/>
            <w:vAlign w:val="center"/>
          </w:tcPr>
          <w:p w14:paraId="5BB184D0" w14:textId="1C06667D" w:rsidR="002513D4" w:rsidRPr="00447015" w:rsidRDefault="002513D4" w:rsidP="71AA2531">
            <w:pPr>
              <w:jc w:val="center"/>
              <w:rPr>
                <w:rFonts w:ascii="Poppins" w:eastAsia="Poppins" w:hAnsi="Poppins" w:cs="Poppins"/>
                <w:color w:val="000000"/>
              </w:rPr>
            </w:pPr>
          </w:p>
        </w:tc>
        <w:tc>
          <w:tcPr>
            <w:tcW w:w="1206" w:type="dxa"/>
            <w:noWrap/>
            <w:vAlign w:val="center"/>
          </w:tcPr>
          <w:p w14:paraId="4440F49B" w14:textId="52AE8556" w:rsidR="002513D4" w:rsidRPr="00447015" w:rsidRDefault="002513D4" w:rsidP="71AA2531">
            <w:pPr>
              <w:jc w:val="center"/>
              <w:rPr>
                <w:rFonts w:ascii="Poppins" w:eastAsia="Poppins" w:hAnsi="Poppins" w:cs="Poppins"/>
                <w:color w:val="000000"/>
              </w:rPr>
            </w:pPr>
          </w:p>
        </w:tc>
        <w:tc>
          <w:tcPr>
            <w:tcW w:w="1845" w:type="dxa"/>
            <w:noWrap/>
            <w:vAlign w:val="center"/>
          </w:tcPr>
          <w:p w14:paraId="0AF4BE5F" w14:textId="7E13A504" w:rsidR="002513D4" w:rsidRPr="00447015" w:rsidRDefault="002513D4" w:rsidP="71AA2531">
            <w:pPr>
              <w:jc w:val="center"/>
              <w:rPr>
                <w:rFonts w:ascii="Poppins" w:eastAsia="Poppins" w:hAnsi="Poppins" w:cs="Poppins"/>
                <w:color w:val="000000"/>
              </w:rPr>
            </w:pPr>
          </w:p>
        </w:tc>
        <w:tc>
          <w:tcPr>
            <w:tcW w:w="1032" w:type="dxa"/>
            <w:noWrap/>
            <w:vAlign w:val="center"/>
          </w:tcPr>
          <w:p w14:paraId="6A37F0BD" w14:textId="6D148DE2" w:rsidR="002513D4" w:rsidRPr="00447015" w:rsidRDefault="002513D4" w:rsidP="71AA2531">
            <w:pPr>
              <w:jc w:val="center"/>
              <w:rPr>
                <w:rFonts w:ascii="Poppins" w:eastAsia="Poppins" w:hAnsi="Poppins" w:cs="Poppins"/>
                <w:color w:val="000000"/>
              </w:rPr>
            </w:pPr>
          </w:p>
        </w:tc>
        <w:tc>
          <w:tcPr>
            <w:tcW w:w="1545" w:type="dxa"/>
            <w:noWrap/>
            <w:vAlign w:val="center"/>
            <w:hideMark/>
          </w:tcPr>
          <w:p w14:paraId="7F1B85A2" w14:textId="57F466F2" w:rsidR="002513D4" w:rsidRPr="00447015" w:rsidRDefault="002513D4" w:rsidP="71AA2531">
            <w:pPr>
              <w:jc w:val="center"/>
              <w:rPr>
                <w:rFonts w:ascii="Poppins" w:eastAsia="Poppins" w:hAnsi="Poppins" w:cs="Poppins"/>
                <w:color w:val="000000"/>
              </w:rPr>
            </w:pPr>
          </w:p>
        </w:tc>
        <w:tc>
          <w:tcPr>
            <w:tcW w:w="1212" w:type="dxa"/>
            <w:noWrap/>
            <w:vAlign w:val="center"/>
            <w:hideMark/>
          </w:tcPr>
          <w:p w14:paraId="5DE2852C" w14:textId="561E400F" w:rsidR="002513D4" w:rsidRPr="00447015" w:rsidRDefault="002513D4" w:rsidP="71AA2531">
            <w:pPr>
              <w:jc w:val="center"/>
              <w:rPr>
                <w:rFonts w:ascii="Poppins" w:eastAsia="Poppins" w:hAnsi="Poppins" w:cs="Poppins"/>
                <w:color w:val="000000"/>
              </w:rPr>
            </w:pPr>
          </w:p>
        </w:tc>
      </w:tr>
      <w:tr w:rsidR="00651637" w:rsidRPr="00447015" w14:paraId="1F2B5DF0" w14:textId="77777777" w:rsidTr="10A634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1503" w:type="dxa"/>
            <w:noWrap/>
            <w:vAlign w:val="center"/>
          </w:tcPr>
          <w:p w14:paraId="0224E94B" w14:textId="560DC7C2" w:rsidR="002513D4" w:rsidRPr="00447015" w:rsidRDefault="002513D4" w:rsidP="71AA2531">
            <w:pPr>
              <w:jc w:val="center"/>
              <w:rPr>
                <w:rFonts w:ascii="Poppins" w:eastAsia="Poppins" w:hAnsi="Poppins" w:cs="Poppins"/>
              </w:rPr>
            </w:pPr>
          </w:p>
        </w:tc>
        <w:tc>
          <w:tcPr>
            <w:tcW w:w="2888" w:type="dxa"/>
            <w:vAlign w:val="center"/>
          </w:tcPr>
          <w:p w14:paraId="5D169AAA" w14:textId="6899242D" w:rsidR="002513D4" w:rsidRPr="00447015" w:rsidRDefault="002513D4" w:rsidP="71AA2531">
            <w:pPr>
              <w:rPr>
                <w:rFonts w:ascii="Poppins" w:eastAsia="Poppins" w:hAnsi="Poppins" w:cs="Poppins"/>
              </w:rPr>
            </w:pPr>
          </w:p>
        </w:tc>
        <w:tc>
          <w:tcPr>
            <w:tcW w:w="3025" w:type="dxa"/>
            <w:noWrap/>
            <w:vAlign w:val="center"/>
          </w:tcPr>
          <w:p w14:paraId="47386358" w14:textId="30CEC552" w:rsidR="002513D4" w:rsidRPr="00447015" w:rsidRDefault="002513D4" w:rsidP="71AA2531">
            <w:pPr>
              <w:jc w:val="center"/>
              <w:rPr>
                <w:rFonts w:ascii="Poppins" w:eastAsia="Poppins" w:hAnsi="Poppins" w:cs="Poppins"/>
                <w:color w:val="000000"/>
              </w:rPr>
            </w:pPr>
          </w:p>
        </w:tc>
        <w:tc>
          <w:tcPr>
            <w:tcW w:w="1206" w:type="dxa"/>
            <w:noWrap/>
            <w:vAlign w:val="center"/>
          </w:tcPr>
          <w:p w14:paraId="594813EA" w14:textId="6D015EA7" w:rsidR="002513D4" w:rsidRPr="00447015" w:rsidRDefault="002513D4" w:rsidP="71AA2531">
            <w:pPr>
              <w:jc w:val="center"/>
              <w:rPr>
                <w:rFonts w:ascii="Poppins" w:eastAsia="Poppins" w:hAnsi="Poppins" w:cs="Poppins"/>
                <w:color w:val="000000"/>
              </w:rPr>
            </w:pPr>
          </w:p>
        </w:tc>
        <w:tc>
          <w:tcPr>
            <w:tcW w:w="1845" w:type="dxa"/>
            <w:noWrap/>
            <w:vAlign w:val="center"/>
          </w:tcPr>
          <w:p w14:paraId="3D30D5E5" w14:textId="0E36F27D" w:rsidR="002513D4" w:rsidRPr="00447015" w:rsidRDefault="002513D4" w:rsidP="71AA2531">
            <w:pPr>
              <w:jc w:val="center"/>
              <w:rPr>
                <w:rFonts w:ascii="Poppins" w:eastAsia="Poppins" w:hAnsi="Poppins" w:cs="Poppins"/>
                <w:color w:val="000000"/>
              </w:rPr>
            </w:pPr>
          </w:p>
        </w:tc>
        <w:tc>
          <w:tcPr>
            <w:tcW w:w="1032" w:type="dxa"/>
            <w:noWrap/>
            <w:vAlign w:val="center"/>
          </w:tcPr>
          <w:p w14:paraId="158A7C86" w14:textId="489412F5" w:rsidR="002513D4" w:rsidRPr="00447015" w:rsidRDefault="002513D4" w:rsidP="71AA2531">
            <w:pPr>
              <w:jc w:val="center"/>
              <w:rPr>
                <w:rFonts w:ascii="Poppins" w:eastAsia="Poppins" w:hAnsi="Poppins" w:cs="Poppins"/>
                <w:color w:val="000000"/>
              </w:rPr>
            </w:pPr>
          </w:p>
        </w:tc>
        <w:tc>
          <w:tcPr>
            <w:tcW w:w="1545" w:type="dxa"/>
            <w:noWrap/>
            <w:vAlign w:val="center"/>
            <w:hideMark/>
          </w:tcPr>
          <w:p w14:paraId="7CD7DB58" w14:textId="79026165" w:rsidR="002513D4" w:rsidRPr="00447015" w:rsidRDefault="002513D4" w:rsidP="71AA2531">
            <w:pPr>
              <w:jc w:val="center"/>
              <w:rPr>
                <w:rFonts w:ascii="Poppins" w:eastAsia="Poppins" w:hAnsi="Poppins" w:cs="Poppins"/>
                <w:color w:val="000000"/>
              </w:rPr>
            </w:pPr>
          </w:p>
        </w:tc>
        <w:tc>
          <w:tcPr>
            <w:tcW w:w="1212" w:type="dxa"/>
            <w:noWrap/>
            <w:vAlign w:val="center"/>
            <w:hideMark/>
          </w:tcPr>
          <w:p w14:paraId="0006C7CB" w14:textId="6B5F6403" w:rsidR="002513D4" w:rsidRPr="00447015" w:rsidRDefault="002513D4" w:rsidP="71AA2531">
            <w:pPr>
              <w:jc w:val="center"/>
              <w:rPr>
                <w:rFonts w:ascii="Poppins" w:eastAsia="Poppins" w:hAnsi="Poppins" w:cs="Poppins"/>
                <w:color w:val="000000"/>
              </w:rPr>
            </w:pPr>
          </w:p>
        </w:tc>
      </w:tr>
      <w:tr w:rsidR="002513D4" w:rsidRPr="00447015" w14:paraId="07D9241F" w14:textId="77777777" w:rsidTr="10A634FB">
        <w:trPr>
          <w:trHeight w:val="300"/>
        </w:trPr>
        <w:tc>
          <w:tcPr>
            <w:tcW w:w="1503" w:type="dxa"/>
            <w:vAlign w:val="center"/>
          </w:tcPr>
          <w:p w14:paraId="5DBF7397" w14:textId="06FAC9AE" w:rsidR="002513D4" w:rsidRPr="00447015" w:rsidRDefault="002513D4" w:rsidP="71AA2531">
            <w:pPr>
              <w:jc w:val="center"/>
              <w:rPr>
                <w:rFonts w:ascii="Poppins" w:eastAsia="Poppins" w:hAnsi="Poppins" w:cs="Poppins"/>
                <w:b/>
                <w:bCs/>
              </w:rPr>
            </w:pPr>
          </w:p>
        </w:tc>
        <w:tc>
          <w:tcPr>
            <w:tcW w:w="2888" w:type="dxa"/>
            <w:vAlign w:val="center"/>
          </w:tcPr>
          <w:p w14:paraId="14C24033" w14:textId="1C3A6328" w:rsidR="002513D4" w:rsidRPr="0034188C" w:rsidRDefault="002513D4" w:rsidP="71AA2531">
            <w:pPr>
              <w:rPr>
                <w:rFonts w:ascii="Poppins" w:eastAsia="Poppins" w:hAnsi="Poppins" w:cs="Poppins"/>
              </w:rPr>
            </w:pPr>
          </w:p>
        </w:tc>
        <w:tc>
          <w:tcPr>
            <w:tcW w:w="3025" w:type="dxa"/>
            <w:vAlign w:val="center"/>
          </w:tcPr>
          <w:p w14:paraId="7B259DEB" w14:textId="49A8F1E0" w:rsidR="002513D4" w:rsidRPr="00447015" w:rsidRDefault="002513D4" w:rsidP="71AA2531">
            <w:pPr>
              <w:jc w:val="center"/>
              <w:rPr>
                <w:rFonts w:ascii="Poppins" w:eastAsia="Poppins" w:hAnsi="Poppins" w:cs="Poppins"/>
                <w:b/>
                <w:bCs/>
              </w:rPr>
            </w:pPr>
          </w:p>
        </w:tc>
        <w:tc>
          <w:tcPr>
            <w:tcW w:w="1206" w:type="dxa"/>
            <w:vAlign w:val="center"/>
          </w:tcPr>
          <w:p w14:paraId="6D2845D1" w14:textId="6BB86653" w:rsidR="002513D4" w:rsidRPr="00447015" w:rsidRDefault="002513D4" w:rsidP="71AA2531">
            <w:pPr>
              <w:jc w:val="center"/>
              <w:rPr>
                <w:rFonts w:ascii="Poppins" w:eastAsia="Poppins" w:hAnsi="Poppins" w:cs="Poppins"/>
                <w:b/>
                <w:bCs/>
              </w:rPr>
            </w:pPr>
          </w:p>
        </w:tc>
        <w:tc>
          <w:tcPr>
            <w:tcW w:w="1845" w:type="dxa"/>
            <w:vAlign w:val="center"/>
          </w:tcPr>
          <w:p w14:paraId="3D0B5019" w14:textId="69B54F84" w:rsidR="002513D4" w:rsidRPr="00447015" w:rsidRDefault="002513D4" w:rsidP="71AA2531">
            <w:pPr>
              <w:jc w:val="center"/>
              <w:rPr>
                <w:rFonts w:ascii="Poppins" w:eastAsia="Poppins" w:hAnsi="Poppins" w:cs="Poppins"/>
                <w:b/>
                <w:bCs/>
              </w:rPr>
            </w:pPr>
          </w:p>
        </w:tc>
        <w:tc>
          <w:tcPr>
            <w:tcW w:w="1032" w:type="dxa"/>
            <w:vAlign w:val="center"/>
          </w:tcPr>
          <w:p w14:paraId="760C9B95" w14:textId="73A82495" w:rsidR="002513D4" w:rsidRPr="00447015" w:rsidRDefault="002513D4" w:rsidP="71AA2531">
            <w:pPr>
              <w:jc w:val="center"/>
              <w:rPr>
                <w:rFonts w:ascii="Poppins" w:eastAsia="Poppins" w:hAnsi="Poppins" w:cs="Poppins"/>
                <w:b/>
                <w:bCs/>
              </w:rPr>
            </w:pPr>
          </w:p>
        </w:tc>
        <w:tc>
          <w:tcPr>
            <w:tcW w:w="1545" w:type="dxa"/>
            <w:vAlign w:val="center"/>
            <w:hideMark/>
          </w:tcPr>
          <w:p w14:paraId="5CB98E6D" w14:textId="15C8A02E" w:rsidR="002513D4" w:rsidRPr="00447015" w:rsidRDefault="002513D4" w:rsidP="71AA2531">
            <w:pPr>
              <w:jc w:val="center"/>
              <w:rPr>
                <w:rFonts w:ascii="Poppins" w:eastAsia="Poppins" w:hAnsi="Poppins" w:cs="Poppins"/>
                <w:b/>
                <w:bCs/>
              </w:rPr>
            </w:pPr>
          </w:p>
        </w:tc>
        <w:tc>
          <w:tcPr>
            <w:tcW w:w="1212" w:type="dxa"/>
            <w:noWrap/>
            <w:vAlign w:val="center"/>
            <w:hideMark/>
          </w:tcPr>
          <w:p w14:paraId="5599C9A2" w14:textId="4CB5C479" w:rsidR="002513D4" w:rsidRPr="00447015" w:rsidRDefault="002513D4" w:rsidP="71AA2531">
            <w:pPr>
              <w:jc w:val="center"/>
              <w:rPr>
                <w:rFonts w:ascii="Poppins" w:eastAsia="Poppins" w:hAnsi="Poppins" w:cs="Poppins"/>
                <w:color w:val="000000"/>
              </w:rPr>
            </w:pPr>
          </w:p>
        </w:tc>
      </w:tr>
      <w:tr w:rsidR="00651637" w:rsidRPr="00447015" w14:paraId="0B4B0A8E" w14:textId="77777777" w:rsidTr="10A634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1503" w:type="dxa"/>
            <w:vAlign w:val="center"/>
          </w:tcPr>
          <w:p w14:paraId="304B6BB1" w14:textId="4826E436" w:rsidR="002513D4" w:rsidRPr="00447015" w:rsidRDefault="002513D4" w:rsidP="71AA2531">
            <w:pPr>
              <w:jc w:val="center"/>
              <w:rPr>
                <w:rFonts w:ascii="Poppins" w:eastAsia="Poppins" w:hAnsi="Poppins" w:cs="Poppins"/>
                <w:b/>
                <w:bCs/>
              </w:rPr>
            </w:pPr>
          </w:p>
        </w:tc>
        <w:tc>
          <w:tcPr>
            <w:tcW w:w="2888" w:type="dxa"/>
            <w:vAlign w:val="center"/>
          </w:tcPr>
          <w:p w14:paraId="586F2224" w14:textId="4FBAB10B" w:rsidR="002513D4" w:rsidRPr="0034188C" w:rsidRDefault="002513D4" w:rsidP="71AA2531">
            <w:pPr>
              <w:rPr>
                <w:rFonts w:ascii="Poppins" w:eastAsia="Poppins" w:hAnsi="Poppins" w:cs="Poppins"/>
              </w:rPr>
            </w:pPr>
          </w:p>
        </w:tc>
        <w:tc>
          <w:tcPr>
            <w:tcW w:w="3025" w:type="dxa"/>
            <w:vAlign w:val="center"/>
          </w:tcPr>
          <w:p w14:paraId="3A7DABCD" w14:textId="7A12B5DD" w:rsidR="002513D4" w:rsidRPr="00447015" w:rsidRDefault="002513D4" w:rsidP="71AA2531">
            <w:pPr>
              <w:jc w:val="center"/>
              <w:rPr>
                <w:rFonts w:ascii="Poppins" w:eastAsia="Poppins" w:hAnsi="Poppins" w:cs="Poppins"/>
                <w:b/>
                <w:bCs/>
              </w:rPr>
            </w:pPr>
          </w:p>
        </w:tc>
        <w:tc>
          <w:tcPr>
            <w:tcW w:w="1206" w:type="dxa"/>
            <w:vAlign w:val="center"/>
          </w:tcPr>
          <w:p w14:paraId="0234A075" w14:textId="51D411C6" w:rsidR="002513D4" w:rsidRPr="00447015" w:rsidRDefault="002513D4" w:rsidP="71AA2531">
            <w:pPr>
              <w:jc w:val="center"/>
              <w:rPr>
                <w:rFonts w:ascii="Poppins" w:eastAsia="Poppins" w:hAnsi="Poppins" w:cs="Poppins"/>
                <w:b/>
                <w:bCs/>
              </w:rPr>
            </w:pPr>
          </w:p>
        </w:tc>
        <w:tc>
          <w:tcPr>
            <w:tcW w:w="1845" w:type="dxa"/>
            <w:vAlign w:val="center"/>
          </w:tcPr>
          <w:p w14:paraId="37FC58D5" w14:textId="5E17CB03" w:rsidR="002513D4" w:rsidRPr="00447015" w:rsidRDefault="002513D4" w:rsidP="71AA2531">
            <w:pPr>
              <w:jc w:val="center"/>
              <w:rPr>
                <w:rFonts w:ascii="Poppins" w:eastAsia="Poppins" w:hAnsi="Poppins" w:cs="Poppins"/>
                <w:b/>
                <w:bCs/>
              </w:rPr>
            </w:pPr>
          </w:p>
        </w:tc>
        <w:tc>
          <w:tcPr>
            <w:tcW w:w="1032" w:type="dxa"/>
            <w:vAlign w:val="center"/>
          </w:tcPr>
          <w:p w14:paraId="66E8C34A" w14:textId="14905155" w:rsidR="002513D4" w:rsidRPr="00447015" w:rsidRDefault="002513D4" w:rsidP="71AA2531">
            <w:pPr>
              <w:jc w:val="center"/>
              <w:rPr>
                <w:rFonts w:ascii="Poppins" w:eastAsia="Poppins" w:hAnsi="Poppins" w:cs="Poppins"/>
                <w:b/>
                <w:bCs/>
              </w:rPr>
            </w:pPr>
          </w:p>
        </w:tc>
        <w:tc>
          <w:tcPr>
            <w:tcW w:w="1545" w:type="dxa"/>
            <w:vAlign w:val="center"/>
            <w:hideMark/>
          </w:tcPr>
          <w:p w14:paraId="0A98CB8C" w14:textId="1D5AB81B" w:rsidR="002513D4" w:rsidRPr="00447015" w:rsidRDefault="002513D4" w:rsidP="71AA2531">
            <w:pPr>
              <w:jc w:val="center"/>
              <w:rPr>
                <w:rFonts w:ascii="Poppins" w:eastAsia="Poppins" w:hAnsi="Poppins" w:cs="Poppins"/>
                <w:b/>
                <w:bCs/>
              </w:rPr>
            </w:pPr>
          </w:p>
        </w:tc>
        <w:tc>
          <w:tcPr>
            <w:tcW w:w="1212" w:type="dxa"/>
            <w:noWrap/>
            <w:vAlign w:val="center"/>
            <w:hideMark/>
          </w:tcPr>
          <w:p w14:paraId="22C56F49" w14:textId="3C55945D" w:rsidR="002513D4" w:rsidRPr="00447015" w:rsidRDefault="002513D4" w:rsidP="71AA2531">
            <w:pPr>
              <w:jc w:val="center"/>
              <w:rPr>
                <w:rFonts w:ascii="Poppins" w:eastAsia="Poppins" w:hAnsi="Poppins" w:cs="Poppins"/>
                <w:color w:val="000000"/>
              </w:rPr>
            </w:pPr>
          </w:p>
        </w:tc>
      </w:tr>
      <w:tr w:rsidR="002513D4" w:rsidRPr="00447015" w14:paraId="66ACCF45" w14:textId="77777777" w:rsidTr="10A634FB">
        <w:trPr>
          <w:trHeight w:val="300"/>
        </w:trPr>
        <w:tc>
          <w:tcPr>
            <w:tcW w:w="1503" w:type="dxa"/>
            <w:vAlign w:val="center"/>
          </w:tcPr>
          <w:p w14:paraId="58E0A48E" w14:textId="705A2B0A" w:rsidR="002513D4" w:rsidRPr="00447015" w:rsidRDefault="002513D4" w:rsidP="71AA2531">
            <w:pPr>
              <w:jc w:val="center"/>
              <w:rPr>
                <w:rFonts w:ascii="Poppins" w:eastAsia="Poppins" w:hAnsi="Poppins" w:cs="Poppins"/>
                <w:b/>
                <w:bCs/>
              </w:rPr>
            </w:pPr>
          </w:p>
        </w:tc>
        <w:tc>
          <w:tcPr>
            <w:tcW w:w="2888" w:type="dxa"/>
            <w:vAlign w:val="center"/>
          </w:tcPr>
          <w:p w14:paraId="3D15B38D" w14:textId="2E0F30E2" w:rsidR="002513D4" w:rsidRPr="0034188C" w:rsidRDefault="002513D4" w:rsidP="71AA2531">
            <w:pPr>
              <w:rPr>
                <w:rFonts w:ascii="Poppins" w:eastAsia="Poppins" w:hAnsi="Poppins" w:cs="Poppins"/>
              </w:rPr>
            </w:pPr>
          </w:p>
        </w:tc>
        <w:tc>
          <w:tcPr>
            <w:tcW w:w="3025" w:type="dxa"/>
            <w:vAlign w:val="center"/>
          </w:tcPr>
          <w:p w14:paraId="04960B82" w14:textId="7E95001D" w:rsidR="002513D4" w:rsidRPr="00447015" w:rsidRDefault="002513D4" w:rsidP="71AA2531">
            <w:pPr>
              <w:jc w:val="center"/>
              <w:rPr>
                <w:rFonts w:ascii="Poppins" w:eastAsia="Poppins" w:hAnsi="Poppins" w:cs="Poppins"/>
                <w:b/>
                <w:bCs/>
              </w:rPr>
            </w:pPr>
          </w:p>
        </w:tc>
        <w:tc>
          <w:tcPr>
            <w:tcW w:w="1206" w:type="dxa"/>
            <w:vAlign w:val="center"/>
          </w:tcPr>
          <w:p w14:paraId="0B442131" w14:textId="09006CCA" w:rsidR="002513D4" w:rsidRPr="00447015" w:rsidRDefault="002513D4" w:rsidP="71AA2531">
            <w:pPr>
              <w:jc w:val="center"/>
              <w:rPr>
                <w:rFonts w:ascii="Poppins" w:eastAsia="Poppins" w:hAnsi="Poppins" w:cs="Poppins"/>
                <w:b/>
                <w:bCs/>
              </w:rPr>
            </w:pPr>
          </w:p>
        </w:tc>
        <w:tc>
          <w:tcPr>
            <w:tcW w:w="1845" w:type="dxa"/>
            <w:vAlign w:val="center"/>
          </w:tcPr>
          <w:p w14:paraId="4FBA19A9" w14:textId="170DD711" w:rsidR="002513D4" w:rsidRPr="00447015" w:rsidRDefault="002513D4" w:rsidP="71AA2531">
            <w:pPr>
              <w:jc w:val="center"/>
              <w:rPr>
                <w:rFonts w:ascii="Poppins" w:eastAsia="Poppins" w:hAnsi="Poppins" w:cs="Poppins"/>
                <w:b/>
                <w:bCs/>
              </w:rPr>
            </w:pPr>
          </w:p>
        </w:tc>
        <w:tc>
          <w:tcPr>
            <w:tcW w:w="1032" w:type="dxa"/>
            <w:vAlign w:val="center"/>
          </w:tcPr>
          <w:p w14:paraId="31773F76" w14:textId="7F8CDE40" w:rsidR="002513D4" w:rsidRPr="00447015" w:rsidRDefault="002513D4" w:rsidP="71AA2531">
            <w:pPr>
              <w:jc w:val="center"/>
              <w:rPr>
                <w:rFonts w:ascii="Poppins" w:eastAsia="Poppins" w:hAnsi="Poppins" w:cs="Poppins"/>
                <w:b/>
                <w:bCs/>
              </w:rPr>
            </w:pPr>
          </w:p>
        </w:tc>
        <w:tc>
          <w:tcPr>
            <w:tcW w:w="1545" w:type="dxa"/>
            <w:vAlign w:val="center"/>
            <w:hideMark/>
          </w:tcPr>
          <w:p w14:paraId="46CA6E41" w14:textId="1CC1C565" w:rsidR="002513D4" w:rsidRPr="00447015" w:rsidRDefault="002513D4" w:rsidP="71AA2531">
            <w:pPr>
              <w:jc w:val="center"/>
              <w:rPr>
                <w:rFonts w:ascii="Poppins" w:eastAsia="Poppins" w:hAnsi="Poppins" w:cs="Poppins"/>
                <w:b/>
                <w:bCs/>
              </w:rPr>
            </w:pPr>
          </w:p>
        </w:tc>
        <w:tc>
          <w:tcPr>
            <w:tcW w:w="1212" w:type="dxa"/>
            <w:noWrap/>
            <w:vAlign w:val="center"/>
            <w:hideMark/>
          </w:tcPr>
          <w:p w14:paraId="5EF48C07" w14:textId="50BE7F38" w:rsidR="002513D4" w:rsidRPr="00447015" w:rsidRDefault="002513D4" w:rsidP="71AA2531">
            <w:pPr>
              <w:jc w:val="center"/>
              <w:rPr>
                <w:rFonts w:ascii="Poppins" w:eastAsia="Poppins" w:hAnsi="Poppins" w:cs="Poppins"/>
                <w:color w:val="000000"/>
              </w:rPr>
            </w:pPr>
          </w:p>
        </w:tc>
      </w:tr>
      <w:tr w:rsidR="00651637" w:rsidRPr="00447015" w14:paraId="5F8D3A30" w14:textId="77777777" w:rsidTr="10A634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1503" w:type="dxa"/>
            <w:vAlign w:val="center"/>
          </w:tcPr>
          <w:p w14:paraId="0E986508" w14:textId="58B62F02" w:rsidR="0034188C" w:rsidRPr="00447015" w:rsidRDefault="0034188C" w:rsidP="71AA2531">
            <w:pPr>
              <w:jc w:val="center"/>
              <w:rPr>
                <w:rFonts w:ascii="Poppins" w:eastAsia="Poppins" w:hAnsi="Poppins" w:cs="Poppins"/>
                <w:b/>
                <w:bCs/>
              </w:rPr>
            </w:pPr>
          </w:p>
        </w:tc>
        <w:tc>
          <w:tcPr>
            <w:tcW w:w="2888" w:type="dxa"/>
            <w:vAlign w:val="center"/>
          </w:tcPr>
          <w:p w14:paraId="0768AB04" w14:textId="3285F935" w:rsidR="0034188C" w:rsidRPr="0034188C" w:rsidRDefault="0034188C" w:rsidP="71AA2531">
            <w:pPr>
              <w:rPr>
                <w:rFonts w:ascii="Poppins" w:eastAsia="Poppins" w:hAnsi="Poppins" w:cs="Poppins"/>
              </w:rPr>
            </w:pPr>
          </w:p>
        </w:tc>
        <w:tc>
          <w:tcPr>
            <w:tcW w:w="3025" w:type="dxa"/>
            <w:vAlign w:val="center"/>
          </w:tcPr>
          <w:p w14:paraId="55757A64" w14:textId="59A06887" w:rsidR="0034188C" w:rsidRPr="00447015" w:rsidRDefault="0034188C" w:rsidP="71AA2531">
            <w:pPr>
              <w:jc w:val="center"/>
              <w:rPr>
                <w:rFonts w:ascii="Poppins" w:eastAsia="Poppins" w:hAnsi="Poppins" w:cs="Poppins"/>
                <w:b/>
                <w:bCs/>
              </w:rPr>
            </w:pPr>
          </w:p>
        </w:tc>
        <w:tc>
          <w:tcPr>
            <w:tcW w:w="1206" w:type="dxa"/>
            <w:vAlign w:val="center"/>
          </w:tcPr>
          <w:p w14:paraId="16E5222D" w14:textId="73CA4A01" w:rsidR="0034188C" w:rsidRPr="00447015" w:rsidRDefault="0034188C" w:rsidP="71AA2531">
            <w:pPr>
              <w:jc w:val="center"/>
              <w:rPr>
                <w:rFonts w:ascii="Poppins" w:eastAsia="Poppins" w:hAnsi="Poppins" w:cs="Poppins"/>
                <w:b/>
                <w:bCs/>
              </w:rPr>
            </w:pPr>
          </w:p>
        </w:tc>
        <w:tc>
          <w:tcPr>
            <w:tcW w:w="1845" w:type="dxa"/>
            <w:vAlign w:val="center"/>
          </w:tcPr>
          <w:p w14:paraId="6F5CD5A3" w14:textId="4E321E89" w:rsidR="0034188C" w:rsidRPr="00447015" w:rsidRDefault="0034188C" w:rsidP="71AA2531">
            <w:pPr>
              <w:jc w:val="center"/>
              <w:rPr>
                <w:rFonts w:ascii="Poppins" w:eastAsia="Poppins" w:hAnsi="Poppins" w:cs="Poppins"/>
                <w:b/>
                <w:bCs/>
              </w:rPr>
            </w:pPr>
          </w:p>
        </w:tc>
        <w:tc>
          <w:tcPr>
            <w:tcW w:w="1032" w:type="dxa"/>
            <w:vAlign w:val="center"/>
          </w:tcPr>
          <w:p w14:paraId="577CBE62" w14:textId="5A373C2D" w:rsidR="0034188C" w:rsidRPr="00447015" w:rsidRDefault="0034188C" w:rsidP="71AA2531">
            <w:pPr>
              <w:jc w:val="center"/>
              <w:rPr>
                <w:rFonts w:ascii="Poppins" w:eastAsia="Poppins" w:hAnsi="Poppins" w:cs="Poppins"/>
                <w:b/>
                <w:bCs/>
              </w:rPr>
            </w:pPr>
          </w:p>
        </w:tc>
        <w:tc>
          <w:tcPr>
            <w:tcW w:w="1545" w:type="dxa"/>
            <w:vAlign w:val="center"/>
            <w:hideMark/>
          </w:tcPr>
          <w:p w14:paraId="67A08C4B" w14:textId="528F9D1F" w:rsidR="0034188C" w:rsidRPr="00447015" w:rsidRDefault="0034188C" w:rsidP="71AA2531">
            <w:pPr>
              <w:jc w:val="center"/>
              <w:rPr>
                <w:rFonts w:ascii="Poppins" w:eastAsia="Poppins" w:hAnsi="Poppins" w:cs="Poppins"/>
                <w:b/>
                <w:bCs/>
              </w:rPr>
            </w:pPr>
          </w:p>
        </w:tc>
        <w:tc>
          <w:tcPr>
            <w:tcW w:w="1212" w:type="dxa"/>
            <w:noWrap/>
            <w:vAlign w:val="center"/>
            <w:hideMark/>
          </w:tcPr>
          <w:p w14:paraId="1532F928" w14:textId="6A8B7D9C" w:rsidR="0034188C" w:rsidRPr="00447015" w:rsidRDefault="0034188C" w:rsidP="71AA2531">
            <w:pPr>
              <w:jc w:val="center"/>
              <w:rPr>
                <w:rFonts w:ascii="Poppins" w:eastAsia="Poppins" w:hAnsi="Poppins" w:cs="Poppins"/>
                <w:color w:val="000000"/>
              </w:rPr>
            </w:pPr>
          </w:p>
        </w:tc>
      </w:tr>
      <w:tr w:rsidR="0034188C" w:rsidRPr="00447015" w14:paraId="61960A5B" w14:textId="77777777" w:rsidTr="10A634FB">
        <w:trPr>
          <w:trHeight w:val="300"/>
        </w:trPr>
        <w:tc>
          <w:tcPr>
            <w:tcW w:w="1503" w:type="dxa"/>
            <w:vAlign w:val="center"/>
          </w:tcPr>
          <w:p w14:paraId="47FE284A" w14:textId="48A87A29" w:rsidR="0034188C" w:rsidRPr="00447015" w:rsidRDefault="0034188C" w:rsidP="71AA2531">
            <w:pPr>
              <w:jc w:val="center"/>
              <w:rPr>
                <w:rFonts w:ascii="Poppins" w:eastAsia="Poppins" w:hAnsi="Poppins" w:cs="Poppins"/>
                <w:b/>
                <w:bCs/>
              </w:rPr>
            </w:pPr>
          </w:p>
        </w:tc>
        <w:tc>
          <w:tcPr>
            <w:tcW w:w="2888" w:type="dxa"/>
            <w:vAlign w:val="center"/>
          </w:tcPr>
          <w:p w14:paraId="7C5C8B73" w14:textId="779FCDD6" w:rsidR="0034188C" w:rsidRPr="00447015" w:rsidRDefault="0034188C" w:rsidP="71AA2531">
            <w:pPr>
              <w:rPr>
                <w:rFonts w:ascii="Poppins" w:eastAsia="Poppins" w:hAnsi="Poppins" w:cs="Poppins"/>
                <w:b/>
                <w:bCs/>
              </w:rPr>
            </w:pPr>
          </w:p>
        </w:tc>
        <w:tc>
          <w:tcPr>
            <w:tcW w:w="3025" w:type="dxa"/>
            <w:vAlign w:val="center"/>
          </w:tcPr>
          <w:p w14:paraId="055EC28D" w14:textId="04ED57B9" w:rsidR="0034188C" w:rsidRPr="00447015" w:rsidRDefault="0034188C" w:rsidP="71AA2531">
            <w:pPr>
              <w:jc w:val="center"/>
              <w:rPr>
                <w:rFonts w:ascii="Poppins" w:eastAsia="Poppins" w:hAnsi="Poppins" w:cs="Poppins"/>
                <w:b/>
                <w:bCs/>
              </w:rPr>
            </w:pPr>
          </w:p>
        </w:tc>
        <w:tc>
          <w:tcPr>
            <w:tcW w:w="1206" w:type="dxa"/>
            <w:vAlign w:val="center"/>
          </w:tcPr>
          <w:p w14:paraId="1F5A53CC" w14:textId="1D7048A6" w:rsidR="0034188C" w:rsidRPr="00447015" w:rsidRDefault="0034188C" w:rsidP="71AA2531">
            <w:pPr>
              <w:jc w:val="center"/>
              <w:rPr>
                <w:rFonts w:ascii="Poppins" w:eastAsia="Poppins" w:hAnsi="Poppins" w:cs="Poppins"/>
                <w:b/>
                <w:bCs/>
              </w:rPr>
            </w:pPr>
          </w:p>
        </w:tc>
        <w:tc>
          <w:tcPr>
            <w:tcW w:w="1845" w:type="dxa"/>
            <w:vAlign w:val="center"/>
          </w:tcPr>
          <w:p w14:paraId="674D71E7" w14:textId="603647E0" w:rsidR="0034188C" w:rsidRPr="00447015" w:rsidRDefault="0034188C" w:rsidP="71AA2531">
            <w:pPr>
              <w:jc w:val="center"/>
              <w:rPr>
                <w:rFonts w:ascii="Poppins" w:eastAsia="Poppins" w:hAnsi="Poppins" w:cs="Poppins"/>
                <w:b/>
                <w:bCs/>
              </w:rPr>
            </w:pPr>
          </w:p>
        </w:tc>
        <w:tc>
          <w:tcPr>
            <w:tcW w:w="1032" w:type="dxa"/>
            <w:vAlign w:val="center"/>
          </w:tcPr>
          <w:p w14:paraId="21179EFC" w14:textId="140C7F2A" w:rsidR="0034188C" w:rsidRPr="00447015" w:rsidRDefault="0034188C" w:rsidP="71AA2531">
            <w:pPr>
              <w:jc w:val="center"/>
              <w:rPr>
                <w:rFonts w:ascii="Poppins" w:eastAsia="Poppins" w:hAnsi="Poppins" w:cs="Poppins"/>
                <w:b/>
                <w:bCs/>
              </w:rPr>
            </w:pPr>
          </w:p>
        </w:tc>
        <w:tc>
          <w:tcPr>
            <w:tcW w:w="1545" w:type="dxa"/>
            <w:vAlign w:val="center"/>
            <w:hideMark/>
          </w:tcPr>
          <w:p w14:paraId="223AEAE3" w14:textId="50CFCC61" w:rsidR="0034188C" w:rsidRPr="00447015" w:rsidRDefault="0034188C" w:rsidP="71AA2531">
            <w:pPr>
              <w:jc w:val="center"/>
              <w:rPr>
                <w:rFonts w:ascii="Poppins" w:eastAsia="Poppins" w:hAnsi="Poppins" w:cs="Poppins"/>
                <w:b/>
                <w:bCs/>
              </w:rPr>
            </w:pPr>
          </w:p>
        </w:tc>
        <w:tc>
          <w:tcPr>
            <w:tcW w:w="1212" w:type="dxa"/>
            <w:noWrap/>
            <w:vAlign w:val="center"/>
            <w:hideMark/>
          </w:tcPr>
          <w:p w14:paraId="4951C8ED" w14:textId="4EE080F3" w:rsidR="0034188C" w:rsidRPr="00447015" w:rsidRDefault="0034188C" w:rsidP="71AA2531">
            <w:pPr>
              <w:jc w:val="center"/>
              <w:rPr>
                <w:rFonts w:ascii="Poppins" w:eastAsia="Poppins" w:hAnsi="Poppins" w:cs="Poppins"/>
                <w:color w:val="000000"/>
              </w:rPr>
            </w:pPr>
          </w:p>
        </w:tc>
      </w:tr>
      <w:tr w:rsidR="00651637" w:rsidRPr="00447015" w14:paraId="50DDDAE9" w14:textId="77777777" w:rsidTr="10A634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1503" w:type="dxa"/>
            <w:vAlign w:val="center"/>
          </w:tcPr>
          <w:p w14:paraId="5418323A" w14:textId="7FA510D1" w:rsidR="0034188C" w:rsidRPr="00447015" w:rsidRDefault="0034188C" w:rsidP="71AA2531">
            <w:pPr>
              <w:jc w:val="center"/>
              <w:rPr>
                <w:rFonts w:ascii="Poppins" w:eastAsia="Poppins" w:hAnsi="Poppins" w:cs="Poppins"/>
                <w:b/>
                <w:bCs/>
              </w:rPr>
            </w:pPr>
          </w:p>
        </w:tc>
        <w:tc>
          <w:tcPr>
            <w:tcW w:w="2888" w:type="dxa"/>
            <w:vAlign w:val="center"/>
          </w:tcPr>
          <w:p w14:paraId="3F4BCDDC" w14:textId="56FB3ECD" w:rsidR="0034188C" w:rsidRPr="005032AC" w:rsidRDefault="0034188C" w:rsidP="71AA2531">
            <w:pPr>
              <w:rPr>
                <w:rFonts w:ascii="Poppins" w:eastAsia="Poppins" w:hAnsi="Poppins" w:cs="Poppins"/>
              </w:rPr>
            </w:pPr>
          </w:p>
        </w:tc>
        <w:tc>
          <w:tcPr>
            <w:tcW w:w="3025" w:type="dxa"/>
            <w:vAlign w:val="center"/>
          </w:tcPr>
          <w:p w14:paraId="5A255540" w14:textId="43C72C0F" w:rsidR="0034188C" w:rsidRPr="00447015" w:rsidRDefault="0034188C" w:rsidP="71AA2531">
            <w:pPr>
              <w:jc w:val="center"/>
              <w:rPr>
                <w:rFonts w:ascii="Poppins" w:eastAsia="Poppins" w:hAnsi="Poppins" w:cs="Poppins"/>
                <w:b/>
                <w:bCs/>
              </w:rPr>
            </w:pPr>
          </w:p>
        </w:tc>
        <w:tc>
          <w:tcPr>
            <w:tcW w:w="1206" w:type="dxa"/>
            <w:vAlign w:val="center"/>
          </w:tcPr>
          <w:p w14:paraId="65445A67" w14:textId="37B2873F" w:rsidR="0034188C" w:rsidRPr="00447015" w:rsidRDefault="0034188C" w:rsidP="71AA2531">
            <w:pPr>
              <w:jc w:val="center"/>
              <w:rPr>
                <w:rFonts w:ascii="Poppins" w:eastAsia="Poppins" w:hAnsi="Poppins" w:cs="Poppins"/>
                <w:b/>
                <w:bCs/>
              </w:rPr>
            </w:pPr>
          </w:p>
        </w:tc>
        <w:tc>
          <w:tcPr>
            <w:tcW w:w="1845" w:type="dxa"/>
            <w:vAlign w:val="center"/>
          </w:tcPr>
          <w:p w14:paraId="0A4D1FAD" w14:textId="026354A2" w:rsidR="0034188C" w:rsidRPr="00447015" w:rsidRDefault="0034188C" w:rsidP="71AA2531">
            <w:pPr>
              <w:jc w:val="center"/>
              <w:rPr>
                <w:rFonts w:ascii="Poppins" w:eastAsia="Poppins" w:hAnsi="Poppins" w:cs="Poppins"/>
                <w:b/>
                <w:bCs/>
              </w:rPr>
            </w:pPr>
          </w:p>
        </w:tc>
        <w:tc>
          <w:tcPr>
            <w:tcW w:w="1032" w:type="dxa"/>
            <w:vAlign w:val="center"/>
          </w:tcPr>
          <w:p w14:paraId="4BC4E5CC" w14:textId="3E77288D" w:rsidR="0034188C" w:rsidRPr="00447015" w:rsidRDefault="0034188C" w:rsidP="71AA2531">
            <w:pPr>
              <w:jc w:val="center"/>
              <w:rPr>
                <w:rFonts w:ascii="Poppins" w:eastAsia="Poppins" w:hAnsi="Poppins" w:cs="Poppins"/>
                <w:b/>
                <w:bCs/>
              </w:rPr>
            </w:pPr>
          </w:p>
        </w:tc>
        <w:tc>
          <w:tcPr>
            <w:tcW w:w="1545" w:type="dxa"/>
            <w:vAlign w:val="center"/>
            <w:hideMark/>
          </w:tcPr>
          <w:p w14:paraId="5BB0948E" w14:textId="2F65F954" w:rsidR="0034188C" w:rsidRPr="00447015" w:rsidRDefault="0034188C" w:rsidP="71AA2531">
            <w:pPr>
              <w:jc w:val="center"/>
              <w:rPr>
                <w:rFonts w:ascii="Poppins" w:eastAsia="Poppins" w:hAnsi="Poppins" w:cs="Poppins"/>
                <w:b/>
                <w:bCs/>
              </w:rPr>
            </w:pPr>
          </w:p>
        </w:tc>
        <w:tc>
          <w:tcPr>
            <w:tcW w:w="1212" w:type="dxa"/>
            <w:noWrap/>
            <w:vAlign w:val="center"/>
            <w:hideMark/>
          </w:tcPr>
          <w:p w14:paraId="203FF670" w14:textId="761AD850" w:rsidR="0034188C" w:rsidRPr="00447015" w:rsidRDefault="0034188C" w:rsidP="71AA2531">
            <w:pPr>
              <w:jc w:val="center"/>
              <w:rPr>
                <w:rFonts w:ascii="Poppins" w:eastAsia="Poppins" w:hAnsi="Poppins" w:cs="Poppins"/>
                <w:color w:val="000000"/>
              </w:rPr>
            </w:pPr>
          </w:p>
        </w:tc>
      </w:tr>
      <w:tr w:rsidR="0034188C" w:rsidRPr="00447015" w14:paraId="122811B4" w14:textId="77777777" w:rsidTr="10A634FB">
        <w:trPr>
          <w:trHeight w:val="300"/>
        </w:trPr>
        <w:tc>
          <w:tcPr>
            <w:tcW w:w="1503" w:type="dxa"/>
            <w:vAlign w:val="center"/>
          </w:tcPr>
          <w:p w14:paraId="6A240DA2" w14:textId="3AA0EAC3" w:rsidR="0034188C" w:rsidRPr="00447015" w:rsidRDefault="0034188C" w:rsidP="71AA2531">
            <w:pPr>
              <w:jc w:val="center"/>
              <w:rPr>
                <w:rFonts w:ascii="Poppins" w:eastAsia="Poppins" w:hAnsi="Poppins" w:cs="Poppins"/>
                <w:b/>
                <w:bCs/>
              </w:rPr>
            </w:pPr>
          </w:p>
        </w:tc>
        <w:tc>
          <w:tcPr>
            <w:tcW w:w="2888" w:type="dxa"/>
            <w:vAlign w:val="center"/>
          </w:tcPr>
          <w:p w14:paraId="042BFCC3" w14:textId="4F8BA0B4" w:rsidR="0034188C" w:rsidRPr="005032AC" w:rsidRDefault="0034188C" w:rsidP="71AA2531">
            <w:pPr>
              <w:rPr>
                <w:rFonts w:ascii="Poppins" w:eastAsia="Poppins" w:hAnsi="Poppins" w:cs="Poppins"/>
              </w:rPr>
            </w:pPr>
          </w:p>
        </w:tc>
        <w:tc>
          <w:tcPr>
            <w:tcW w:w="3025" w:type="dxa"/>
            <w:vAlign w:val="center"/>
          </w:tcPr>
          <w:p w14:paraId="268C7073" w14:textId="38054B2C" w:rsidR="0034188C" w:rsidRPr="00447015" w:rsidRDefault="0034188C" w:rsidP="71AA2531">
            <w:pPr>
              <w:jc w:val="center"/>
              <w:rPr>
                <w:rFonts w:ascii="Poppins" w:eastAsia="Poppins" w:hAnsi="Poppins" w:cs="Poppins"/>
                <w:b/>
                <w:bCs/>
              </w:rPr>
            </w:pPr>
          </w:p>
        </w:tc>
        <w:tc>
          <w:tcPr>
            <w:tcW w:w="1206" w:type="dxa"/>
            <w:vAlign w:val="center"/>
          </w:tcPr>
          <w:p w14:paraId="74C2BAAD" w14:textId="119656C6" w:rsidR="0034188C" w:rsidRPr="00447015" w:rsidRDefault="0034188C" w:rsidP="71AA2531">
            <w:pPr>
              <w:jc w:val="center"/>
              <w:rPr>
                <w:rFonts w:ascii="Poppins" w:eastAsia="Poppins" w:hAnsi="Poppins" w:cs="Poppins"/>
                <w:b/>
                <w:bCs/>
              </w:rPr>
            </w:pPr>
          </w:p>
        </w:tc>
        <w:tc>
          <w:tcPr>
            <w:tcW w:w="1845" w:type="dxa"/>
            <w:vAlign w:val="center"/>
          </w:tcPr>
          <w:p w14:paraId="6D8062F3" w14:textId="7A8313AA" w:rsidR="0034188C" w:rsidRPr="00447015" w:rsidRDefault="0034188C" w:rsidP="71AA2531">
            <w:pPr>
              <w:jc w:val="center"/>
              <w:rPr>
                <w:rFonts w:ascii="Poppins" w:eastAsia="Poppins" w:hAnsi="Poppins" w:cs="Poppins"/>
                <w:b/>
                <w:bCs/>
              </w:rPr>
            </w:pPr>
          </w:p>
        </w:tc>
        <w:tc>
          <w:tcPr>
            <w:tcW w:w="1032" w:type="dxa"/>
            <w:vAlign w:val="center"/>
          </w:tcPr>
          <w:p w14:paraId="7160F7E4" w14:textId="7C5B8F32" w:rsidR="0034188C" w:rsidRPr="00447015" w:rsidRDefault="0034188C" w:rsidP="71AA2531">
            <w:pPr>
              <w:jc w:val="center"/>
              <w:rPr>
                <w:rFonts w:ascii="Poppins" w:eastAsia="Poppins" w:hAnsi="Poppins" w:cs="Poppins"/>
                <w:b/>
                <w:bCs/>
              </w:rPr>
            </w:pPr>
          </w:p>
        </w:tc>
        <w:tc>
          <w:tcPr>
            <w:tcW w:w="1545" w:type="dxa"/>
            <w:vAlign w:val="center"/>
            <w:hideMark/>
          </w:tcPr>
          <w:p w14:paraId="3012CA29" w14:textId="1965619F" w:rsidR="0034188C" w:rsidRPr="00447015" w:rsidRDefault="0034188C" w:rsidP="71AA2531">
            <w:pPr>
              <w:jc w:val="center"/>
              <w:rPr>
                <w:rFonts w:ascii="Poppins" w:eastAsia="Poppins" w:hAnsi="Poppins" w:cs="Poppins"/>
                <w:b/>
                <w:bCs/>
              </w:rPr>
            </w:pPr>
          </w:p>
        </w:tc>
        <w:tc>
          <w:tcPr>
            <w:tcW w:w="1212" w:type="dxa"/>
            <w:noWrap/>
            <w:vAlign w:val="center"/>
            <w:hideMark/>
          </w:tcPr>
          <w:p w14:paraId="5BE242C3" w14:textId="615EDCBD" w:rsidR="0034188C" w:rsidRPr="00447015" w:rsidRDefault="0034188C" w:rsidP="71AA2531">
            <w:pPr>
              <w:jc w:val="center"/>
              <w:rPr>
                <w:rFonts w:ascii="Poppins" w:eastAsia="Poppins" w:hAnsi="Poppins" w:cs="Poppins"/>
                <w:color w:val="000000"/>
              </w:rPr>
            </w:pPr>
          </w:p>
        </w:tc>
      </w:tr>
      <w:tr w:rsidR="00651637" w:rsidRPr="00447015" w14:paraId="0EF8E81A" w14:textId="77777777" w:rsidTr="10A634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1503" w:type="dxa"/>
            <w:vAlign w:val="center"/>
          </w:tcPr>
          <w:p w14:paraId="263BD838" w14:textId="5F788E2B" w:rsidR="0034188C" w:rsidRPr="00447015" w:rsidRDefault="0034188C" w:rsidP="71AA2531">
            <w:pPr>
              <w:jc w:val="center"/>
              <w:rPr>
                <w:rFonts w:ascii="Poppins" w:eastAsia="Poppins" w:hAnsi="Poppins" w:cs="Poppins"/>
                <w:b/>
                <w:bCs/>
              </w:rPr>
            </w:pPr>
          </w:p>
        </w:tc>
        <w:tc>
          <w:tcPr>
            <w:tcW w:w="2888" w:type="dxa"/>
            <w:vAlign w:val="center"/>
          </w:tcPr>
          <w:p w14:paraId="60E2AE2A" w14:textId="0249ACD8" w:rsidR="0034188C" w:rsidRPr="005032AC" w:rsidRDefault="0034188C" w:rsidP="71AA2531">
            <w:pPr>
              <w:rPr>
                <w:rFonts w:ascii="Poppins" w:eastAsia="Poppins" w:hAnsi="Poppins" w:cs="Poppins"/>
              </w:rPr>
            </w:pPr>
          </w:p>
        </w:tc>
        <w:tc>
          <w:tcPr>
            <w:tcW w:w="3025" w:type="dxa"/>
            <w:vAlign w:val="center"/>
          </w:tcPr>
          <w:p w14:paraId="73406895" w14:textId="17182B19" w:rsidR="0034188C" w:rsidRPr="00447015" w:rsidRDefault="0034188C" w:rsidP="71AA2531">
            <w:pPr>
              <w:jc w:val="center"/>
              <w:rPr>
                <w:rFonts w:ascii="Poppins" w:eastAsia="Poppins" w:hAnsi="Poppins" w:cs="Poppins"/>
                <w:b/>
                <w:bCs/>
              </w:rPr>
            </w:pPr>
          </w:p>
        </w:tc>
        <w:tc>
          <w:tcPr>
            <w:tcW w:w="1206" w:type="dxa"/>
            <w:vAlign w:val="center"/>
          </w:tcPr>
          <w:p w14:paraId="08F9087B" w14:textId="24B6578E" w:rsidR="0034188C" w:rsidRPr="00447015" w:rsidRDefault="0034188C" w:rsidP="71AA2531">
            <w:pPr>
              <w:jc w:val="center"/>
              <w:rPr>
                <w:rFonts w:ascii="Poppins" w:eastAsia="Poppins" w:hAnsi="Poppins" w:cs="Poppins"/>
                <w:b/>
                <w:bCs/>
              </w:rPr>
            </w:pPr>
          </w:p>
        </w:tc>
        <w:tc>
          <w:tcPr>
            <w:tcW w:w="1845" w:type="dxa"/>
            <w:vAlign w:val="center"/>
          </w:tcPr>
          <w:p w14:paraId="54C6FCF9" w14:textId="4A5B1EB8" w:rsidR="0034188C" w:rsidRPr="00447015" w:rsidRDefault="0034188C" w:rsidP="71AA2531">
            <w:pPr>
              <w:jc w:val="center"/>
              <w:rPr>
                <w:rFonts w:ascii="Poppins" w:eastAsia="Poppins" w:hAnsi="Poppins" w:cs="Poppins"/>
                <w:b/>
                <w:bCs/>
              </w:rPr>
            </w:pPr>
          </w:p>
        </w:tc>
        <w:tc>
          <w:tcPr>
            <w:tcW w:w="1032" w:type="dxa"/>
            <w:vAlign w:val="center"/>
          </w:tcPr>
          <w:p w14:paraId="70E3AF53" w14:textId="5F917988" w:rsidR="0034188C" w:rsidRPr="00447015" w:rsidRDefault="0034188C" w:rsidP="71AA2531">
            <w:pPr>
              <w:jc w:val="center"/>
              <w:rPr>
                <w:rFonts w:ascii="Poppins" w:eastAsia="Poppins" w:hAnsi="Poppins" w:cs="Poppins"/>
                <w:b/>
                <w:bCs/>
              </w:rPr>
            </w:pPr>
          </w:p>
        </w:tc>
        <w:tc>
          <w:tcPr>
            <w:tcW w:w="1545" w:type="dxa"/>
            <w:vAlign w:val="center"/>
            <w:hideMark/>
          </w:tcPr>
          <w:p w14:paraId="69C9FF4E" w14:textId="59CAFB43" w:rsidR="0034188C" w:rsidRPr="00447015" w:rsidRDefault="0034188C" w:rsidP="71AA2531">
            <w:pPr>
              <w:jc w:val="center"/>
              <w:rPr>
                <w:rFonts w:ascii="Poppins" w:eastAsia="Poppins" w:hAnsi="Poppins" w:cs="Poppins"/>
                <w:b/>
                <w:bCs/>
              </w:rPr>
            </w:pPr>
          </w:p>
        </w:tc>
        <w:tc>
          <w:tcPr>
            <w:tcW w:w="1212" w:type="dxa"/>
            <w:noWrap/>
            <w:vAlign w:val="center"/>
            <w:hideMark/>
          </w:tcPr>
          <w:p w14:paraId="055452CB" w14:textId="5B162EC0" w:rsidR="0034188C" w:rsidRPr="00447015" w:rsidRDefault="0034188C" w:rsidP="71AA2531">
            <w:pPr>
              <w:jc w:val="center"/>
              <w:rPr>
                <w:rFonts w:ascii="Poppins" w:eastAsia="Poppins" w:hAnsi="Poppins" w:cs="Poppins"/>
                <w:color w:val="000000"/>
              </w:rPr>
            </w:pPr>
          </w:p>
        </w:tc>
      </w:tr>
      <w:tr w:rsidR="0034188C" w:rsidRPr="00447015" w14:paraId="459D92B0" w14:textId="77777777" w:rsidTr="10A634FB">
        <w:trPr>
          <w:trHeight w:val="300"/>
        </w:trPr>
        <w:tc>
          <w:tcPr>
            <w:tcW w:w="1503" w:type="dxa"/>
            <w:vAlign w:val="center"/>
          </w:tcPr>
          <w:p w14:paraId="7DECE351" w14:textId="4C7011CF" w:rsidR="0034188C" w:rsidRPr="00447015" w:rsidRDefault="0034188C" w:rsidP="71AA2531">
            <w:pPr>
              <w:jc w:val="center"/>
              <w:rPr>
                <w:rFonts w:ascii="Poppins" w:eastAsia="Poppins" w:hAnsi="Poppins" w:cs="Poppins"/>
                <w:b/>
                <w:bCs/>
              </w:rPr>
            </w:pPr>
          </w:p>
        </w:tc>
        <w:tc>
          <w:tcPr>
            <w:tcW w:w="2888" w:type="dxa"/>
            <w:vAlign w:val="center"/>
          </w:tcPr>
          <w:p w14:paraId="03D98B46" w14:textId="463A7A3B" w:rsidR="0034188C" w:rsidRPr="00651637" w:rsidRDefault="0034188C" w:rsidP="71AA2531">
            <w:pPr>
              <w:rPr>
                <w:rFonts w:ascii="Poppins" w:eastAsia="Poppins" w:hAnsi="Poppins" w:cs="Poppins"/>
              </w:rPr>
            </w:pPr>
          </w:p>
        </w:tc>
        <w:tc>
          <w:tcPr>
            <w:tcW w:w="3025" w:type="dxa"/>
            <w:vAlign w:val="center"/>
          </w:tcPr>
          <w:p w14:paraId="4BC09ED2" w14:textId="1134D632" w:rsidR="0034188C" w:rsidRPr="00447015" w:rsidRDefault="0034188C" w:rsidP="71AA2531">
            <w:pPr>
              <w:jc w:val="center"/>
              <w:rPr>
                <w:rFonts w:ascii="Poppins" w:eastAsia="Poppins" w:hAnsi="Poppins" w:cs="Poppins"/>
                <w:b/>
                <w:bCs/>
              </w:rPr>
            </w:pPr>
          </w:p>
        </w:tc>
        <w:tc>
          <w:tcPr>
            <w:tcW w:w="1206" w:type="dxa"/>
            <w:vAlign w:val="center"/>
          </w:tcPr>
          <w:p w14:paraId="3799C671" w14:textId="38A8FE8F" w:rsidR="0034188C" w:rsidRPr="00447015" w:rsidRDefault="0034188C" w:rsidP="71AA2531">
            <w:pPr>
              <w:jc w:val="center"/>
              <w:rPr>
                <w:rFonts w:ascii="Poppins" w:eastAsia="Poppins" w:hAnsi="Poppins" w:cs="Poppins"/>
                <w:b/>
                <w:bCs/>
              </w:rPr>
            </w:pPr>
          </w:p>
        </w:tc>
        <w:tc>
          <w:tcPr>
            <w:tcW w:w="1845" w:type="dxa"/>
            <w:vAlign w:val="center"/>
          </w:tcPr>
          <w:p w14:paraId="215EA2F6" w14:textId="2EF2EE34" w:rsidR="0034188C" w:rsidRPr="00447015" w:rsidRDefault="0034188C" w:rsidP="71AA2531">
            <w:pPr>
              <w:jc w:val="center"/>
              <w:rPr>
                <w:rFonts w:ascii="Poppins" w:eastAsia="Poppins" w:hAnsi="Poppins" w:cs="Poppins"/>
                <w:b/>
                <w:bCs/>
              </w:rPr>
            </w:pPr>
          </w:p>
        </w:tc>
        <w:tc>
          <w:tcPr>
            <w:tcW w:w="1032" w:type="dxa"/>
            <w:vAlign w:val="center"/>
          </w:tcPr>
          <w:p w14:paraId="469E7CE7" w14:textId="6AF046B9" w:rsidR="0034188C" w:rsidRPr="00447015" w:rsidRDefault="0034188C" w:rsidP="71AA2531">
            <w:pPr>
              <w:jc w:val="center"/>
              <w:rPr>
                <w:rFonts w:ascii="Poppins" w:eastAsia="Poppins" w:hAnsi="Poppins" w:cs="Poppins"/>
                <w:b/>
                <w:bCs/>
              </w:rPr>
            </w:pPr>
          </w:p>
        </w:tc>
        <w:tc>
          <w:tcPr>
            <w:tcW w:w="1545" w:type="dxa"/>
            <w:vAlign w:val="center"/>
            <w:hideMark/>
          </w:tcPr>
          <w:p w14:paraId="492A72F9" w14:textId="04D45D41" w:rsidR="0034188C" w:rsidRPr="00447015" w:rsidRDefault="0034188C" w:rsidP="71AA2531">
            <w:pPr>
              <w:jc w:val="center"/>
              <w:rPr>
                <w:rFonts w:ascii="Poppins" w:eastAsia="Poppins" w:hAnsi="Poppins" w:cs="Poppins"/>
                <w:b/>
                <w:bCs/>
              </w:rPr>
            </w:pPr>
          </w:p>
        </w:tc>
        <w:tc>
          <w:tcPr>
            <w:tcW w:w="1212" w:type="dxa"/>
            <w:noWrap/>
            <w:vAlign w:val="center"/>
            <w:hideMark/>
          </w:tcPr>
          <w:p w14:paraId="7C89981D" w14:textId="620A3CDC" w:rsidR="0034188C" w:rsidRPr="00447015" w:rsidRDefault="0034188C" w:rsidP="71AA2531">
            <w:pPr>
              <w:jc w:val="center"/>
              <w:rPr>
                <w:rFonts w:ascii="Poppins" w:eastAsia="Poppins" w:hAnsi="Poppins" w:cs="Poppins"/>
                <w:color w:val="000000"/>
              </w:rPr>
            </w:pPr>
          </w:p>
        </w:tc>
      </w:tr>
      <w:tr w:rsidR="00651637" w:rsidRPr="00447015" w14:paraId="518CE345" w14:textId="77777777" w:rsidTr="10A634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1503" w:type="dxa"/>
            <w:vAlign w:val="center"/>
          </w:tcPr>
          <w:p w14:paraId="4911310B" w14:textId="3ABB7183" w:rsidR="0034188C" w:rsidRPr="00447015" w:rsidRDefault="0034188C" w:rsidP="71AA2531">
            <w:pPr>
              <w:jc w:val="center"/>
              <w:rPr>
                <w:rFonts w:ascii="Poppins" w:eastAsia="Poppins" w:hAnsi="Poppins" w:cs="Poppins"/>
                <w:b/>
                <w:bCs/>
              </w:rPr>
            </w:pPr>
          </w:p>
        </w:tc>
        <w:tc>
          <w:tcPr>
            <w:tcW w:w="2888" w:type="dxa"/>
            <w:vAlign w:val="center"/>
          </w:tcPr>
          <w:p w14:paraId="33935B4C" w14:textId="5172C34E" w:rsidR="0034188C" w:rsidRPr="00651637" w:rsidRDefault="0034188C" w:rsidP="71AA2531">
            <w:pPr>
              <w:rPr>
                <w:rFonts w:ascii="Poppins" w:eastAsia="Poppins" w:hAnsi="Poppins" w:cs="Poppins"/>
              </w:rPr>
            </w:pPr>
          </w:p>
        </w:tc>
        <w:tc>
          <w:tcPr>
            <w:tcW w:w="3025" w:type="dxa"/>
            <w:vAlign w:val="center"/>
          </w:tcPr>
          <w:p w14:paraId="37224674" w14:textId="2CBEED8E" w:rsidR="0034188C" w:rsidRPr="00447015" w:rsidRDefault="0034188C" w:rsidP="71AA2531">
            <w:pPr>
              <w:jc w:val="center"/>
              <w:rPr>
                <w:rFonts w:ascii="Poppins" w:eastAsia="Poppins" w:hAnsi="Poppins" w:cs="Poppins"/>
                <w:b/>
                <w:bCs/>
              </w:rPr>
            </w:pPr>
          </w:p>
        </w:tc>
        <w:tc>
          <w:tcPr>
            <w:tcW w:w="1206" w:type="dxa"/>
            <w:vAlign w:val="center"/>
          </w:tcPr>
          <w:p w14:paraId="38F5B3CC" w14:textId="6CC80B9F" w:rsidR="0034188C" w:rsidRPr="00447015" w:rsidRDefault="0034188C" w:rsidP="71AA2531">
            <w:pPr>
              <w:jc w:val="center"/>
              <w:rPr>
                <w:rFonts w:ascii="Poppins" w:eastAsia="Poppins" w:hAnsi="Poppins" w:cs="Poppins"/>
                <w:b/>
                <w:bCs/>
              </w:rPr>
            </w:pPr>
          </w:p>
        </w:tc>
        <w:tc>
          <w:tcPr>
            <w:tcW w:w="1845" w:type="dxa"/>
            <w:vAlign w:val="center"/>
          </w:tcPr>
          <w:p w14:paraId="44FF62EA" w14:textId="02680D04" w:rsidR="0034188C" w:rsidRPr="00447015" w:rsidRDefault="0034188C" w:rsidP="71AA2531">
            <w:pPr>
              <w:jc w:val="center"/>
              <w:rPr>
                <w:rFonts w:ascii="Poppins" w:eastAsia="Poppins" w:hAnsi="Poppins" w:cs="Poppins"/>
                <w:b/>
                <w:bCs/>
              </w:rPr>
            </w:pPr>
          </w:p>
        </w:tc>
        <w:tc>
          <w:tcPr>
            <w:tcW w:w="1032" w:type="dxa"/>
            <w:vAlign w:val="center"/>
          </w:tcPr>
          <w:p w14:paraId="148281A1" w14:textId="1ED60BC3" w:rsidR="0034188C" w:rsidRPr="00447015" w:rsidRDefault="0034188C" w:rsidP="71AA2531">
            <w:pPr>
              <w:jc w:val="center"/>
              <w:rPr>
                <w:rFonts w:ascii="Poppins" w:eastAsia="Poppins" w:hAnsi="Poppins" w:cs="Poppins"/>
                <w:b/>
                <w:bCs/>
              </w:rPr>
            </w:pPr>
          </w:p>
        </w:tc>
        <w:tc>
          <w:tcPr>
            <w:tcW w:w="1545" w:type="dxa"/>
            <w:vAlign w:val="center"/>
            <w:hideMark/>
          </w:tcPr>
          <w:p w14:paraId="6DB3B010" w14:textId="20780899" w:rsidR="0034188C" w:rsidRPr="00447015" w:rsidRDefault="0034188C" w:rsidP="71AA2531">
            <w:pPr>
              <w:jc w:val="center"/>
              <w:rPr>
                <w:rFonts w:ascii="Poppins" w:eastAsia="Poppins" w:hAnsi="Poppins" w:cs="Poppins"/>
                <w:b/>
                <w:bCs/>
              </w:rPr>
            </w:pPr>
          </w:p>
        </w:tc>
        <w:tc>
          <w:tcPr>
            <w:tcW w:w="1212" w:type="dxa"/>
            <w:noWrap/>
            <w:vAlign w:val="center"/>
            <w:hideMark/>
          </w:tcPr>
          <w:p w14:paraId="217646F5" w14:textId="37EEAB27" w:rsidR="0034188C" w:rsidRPr="00447015" w:rsidRDefault="0034188C" w:rsidP="71AA2531">
            <w:pPr>
              <w:jc w:val="center"/>
              <w:rPr>
                <w:rFonts w:ascii="Poppins" w:eastAsia="Poppins" w:hAnsi="Poppins" w:cs="Poppins"/>
                <w:color w:val="000000"/>
              </w:rPr>
            </w:pPr>
          </w:p>
        </w:tc>
      </w:tr>
      <w:tr w:rsidR="0034188C" w:rsidRPr="00447015" w14:paraId="5F31B599" w14:textId="77777777" w:rsidTr="10A634FB">
        <w:trPr>
          <w:trHeight w:val="300"/>
        </w:trPr>
        <w:tc>
          <w:tcPr>
            <w:tcW w:w="1503" w:type="dxa"/>
            <w:vAlign w:val="center"/>
          </w:tcPr>
          <w:p w14:paraId="24F7A5BC" w14:textId="107F25E1" w:rsidR="0034188C" w:rsidRPr="00447015" w:rsidRDefault="0034188C" w:rsidP="71AA2531">
            <w:pPr>
              <w:jc w:val="center"/>
              <w:rPr>
                <w:rFonts w:ascii="Poppins" w:eastAsia="Poppins" w:hAnsi="Poppins" w:cs="Poppins"/>
                <w:b/>
                <w:bCs/>
              </w:rPr>
            </w:pPr>
          </w:p>
        </w:tc>
        <w:tc>
          <w:tcPr>
            <w:tcW w:w="2888" w:type="dxa"/>
            <w:vAlign w:val="center"/>
          </w:tcPr>
          <w:p w14:paraId="4B9DE4B4" w14:textId="62D495AE" w:rsidR="0034188C" w:rsidRPr="00651637" w:rsidRDefault="0034188C" w:rsidP="71AA2531">
            <w:pPr>
              <w:rPr>
                <w:rFonts w:ascii="Poppins" w:eastAsia="Poppins" w:hAnsi="Poppins" w:cs="Poppins"/>
              </w:rPr>
            </w:pPr>
          </w:p>
        </w:tc>
        <w:tc>
          <w:tcPr>
            <w:tcW w:w="3025" w:type="dxa"/>
            <w:vAlign w:val="center"/>
          </w:tcPr>
          <w:p w14:paraId="035BAB34" w14:textId="50E92D27" w:rsidR="0034188C" w:rsidRPr="00447015" w:rsidRDefault="0034188C" w:rsidP="71AA2531">
            <w:pPr>
              <w:jc w:val="center"/>
              <w:rPr>
                <w:rFonts w:ascii="Poppins" w:eastAsia="Poppins" w:hAnsi="Poppins" w:cs="Poppins"/>
                <w:b/>
                <w:bCs/>
              </w:rPr>
            </w:pPr>
          </w:p>
        </w:tc>
        <w:tc>
          <w:tcPr>
            <w:tcW w:w="1206" w:type="dxa"/>
            <w:vAlign w:val="center"/>
          </w:tcPr>
          <w:p w14:paraId="6EC3AD40" w14:textId="133B3E60" w:rsidR="0034188C" w:rsidRPr="00447015" w:rsidRDefault="0034188C" w:rsidP="71AA2531">
            <w:pPr>
              <w:jc w:val="center"/>
              <w:rPr>
                <w:rFonts w:ascii="Poppins" w:eastAsia="Poppins" w:hAnsi="Poppins" w:cs="Poppins"/>
                <w:b/>
                <w:bCs/>
              </w:rPr>
            </w:pPr>
          </w:p>
        </w:tc>
        <w:tc>
          <w:tcPr>
            <w:tcW w:w="1845" w:type="dxa"/>
            <w:vAlign w:val="center"/>
          </w:tcPr>
          <w:p w14:paraId="63DA5567" w14:textId="43FE70D4" w:rsidR="0034188C" w:rsidRPr="00447015" w:rsidRDefault="0034188C" w:rsidP="71AA2531">
            <w:pPr>
              <w:jc w:val="center"/>
              <w:rPr>
                <w:rFonts w:ascii="Poppins" w:eastAsia="Poppins" w:hAnsi="Poppins" w:cs="Poppins"/>
                <w:b/>
                <w:bCs/>
              </w:rPr>
            </w:pPr>
          </w:p>
        </w:tc>
        <w:tc>
          <w:tcPr>
            <w:tcW w:w="1032" w:type="dxa"/>
            <w:vAlign w:val="center"/>
          </w:tcPr>
          <w:p w14:paraId="4A0B32A6" w14:textId="148E08B1" w:rsidR="0034188C" w:rsidRPr="00447015" w:rsidRDefault="0034188C" w:rsidP="71AA2531">
            <w:pPr>
              <w:jc w:val="center"/>
              <w:rPr>
                <w:rFonts w:ascii="Poppins" w:eastAsia="Poppins" w:hAnsi="Poppins" w:cs="Poppins"/>
                <w:b/>
                <w:bCs/>
              </w:rPr>
            </w:pPr>
          </w:p>
        </w:tc>
        <w:tc>
          <w:tcPr>
            <w:tcW w:w="1545" w:type="dxa"/>
            <w:vAlign w:val="center"/>
            <w:hideMark/>
          </w:tcPr>
          <w:p w14:paraId="2AA2E92A" w14:textId="642964A5" w:rsidR="0034188C" w:rsidRPr="00447015" w:rsidRDefault="0034188C" w:rsidP="71AA2531">
            <w:pPr>
              <w:jc w:val="center"/>
              <w:rPr>
                <w:rFonts w:ascii="Poppins" w:eastAsia="Poppins" w:hAnsi="Poppins" w:cs="Poppins"/>
                <w:b/>
                <w:bCs/>
              </w:rPr>
            </w:pPr>
          </w:p>
        </w:tc>
        <w:tc>
          <w:tcPr>
            <w:tcW w:w="1212" w:type="dxa"/>
            <w:noWrap/>
            <w:vAlign w:val="center"/>
            <w:hideMark/>
          </w:tcPr>
          <w:p w14:paraId="46D7C873" w14:textId="23070CDF" w:rsidR="0034188C" w:rsidRPr="00447015" w:rsidRDefault="0034188C" w:rsidP="71AA2531">
            <w:pPr>
              <w:jc w:val="center"/>
              <w:rPr>
                <w:rFonts w:ascii="Poppins" w:eastAsia="Poppins" w:hAnsi="Poppins" w:cs="Poppins"/>
                <w:color w:val="000000"/>
              </w:rPr>
            </w:pPr>
          </w:p>
        </w:tc>
      </w:tr>
      <w:tr w:rsidR="00651637" w:rsidRPr="00447015" w14:paraId="3F6943F5" w14:textId="77777777" w:rsidTr="10A634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1503" w:type="dxa"/>
            <w:vAlign w:val="center"/>
          </w:tcPr>
          <w:p w14:paraId="111095E9" w14:textId="72A46985" w:rsidR="0034188C" w:rsidRPr="00447015" w:rsidRDefault="0034188C" w:rsidP="71AA2531">
            <w:pPr>
              <w:jc w:val="center"/>
              <w:rPr>
                <w:rFonts w:ascii="Poppins" w:eastAsia="Poppins" w:hAnsi="Poppins" w:cs="Poppins"/>
                <w:b/>
                <w:bCs/>
              </w:rPr>
            </w:pPr>
          </w:p>
        </w:tc>
        <w:tc>
          <w:tcPr>
            <w:tcW w:w="2888" w:type="dxa"/>
            <w:vAlign w:val="center"/>
          </w:tcPr>
          <w:p w14:paraId="4453D1A1" w14:textId="35254A69" w:rsidR="0034188C" w:rsidRPr="00651637" w:rsidRDefault="0034188C" w:rsidP="71AA2531">
            <w:pPr>
              <w:rPr>
                <w:rFonts w:ascii="Poppins" w:eastAsia="Poppins" w:hAnsi="Poppins" w:cs="Poppins"/>
              </w:rPr>
            </w:pPr>
          </w:p>
        </w:tc>
        <w:tc>
          <w:tcPr>
            <w:tcW w:w="3025" w:type="dxa"/>
            <w:vAlign w:val="center"/>
          </w:tcPr>
          <w:p w14:paraId="5E9DD9FD" w14:textId="34CB16E0" w:rsidR="0034188C" w:rsidRPr="00447015" w:rsidRDefault="0034188C" w:rsidP="71AA2531">
            <w:pPr>
              <w:jc w:val="center"/>
              <w:rPr>
                <w:rFonts w:ascii="Poppins" w:eastAsia="Poppins" w:hAnsi="Poppins" w:cs="Poppins"/>
                <w:b/>
                <w:bCs/>
              </w:rPr>
            </w:pPr>
          </w:p>
        </w:tc>
        <w:tc>
          <w:tcPr>
            <w:tcW w:w="1206" w:type="dxa"/>
            <w:vAlign w:val="center"/>
          </w:tcPr>
          <w:p w14:paraId="68C0AA35" w14:textId="4F20B750" w:rsidR="0034188C" w:rsidRPr="00447015" w:rsidRDefault="0034188C" w:rsidP="71AA2531">
            <w:pPr>
              <w:jc w:val="center"/>
              <w:rPr>
                <w:rFonts w:ascii="Poppins" w:eastAsia="Poppins" w:hAnsi="Poppins" w:cs="Poppins"/>
                <w:b/>
                <w:bCs/>
              </w:rPr>
            </w:pPr>
          </w:p>
        </w:tc>
        <w:tc>
          <w:tcPr>
            <w:tcW w:w="1845" w:type="dxa"/>
            <w:vAlign w:val="center"/>
          </w:tcPr>
          <w:p w14:paraId="424E914A" w14:textId="78DCF144" w:rsidR="0034188C" w:rsidRPr="00447015" w:rsidRDefault="0034188C" w:rsidP="71AA2531">
            <w:pPr>
              <w:jc w:val="center"/>
              <w:rPr>
                <w:rFonts w:ascii="Poppins" w:eastAsia="Poppins" w:hAnsi="Poppins" w:cs="Poppins"/>
                <w:b/>
                <w:bCs/>
              </w:rPr>
            </w:pPr>
          </w:p>
        </w:tc>
        <w:tc>
          <w:tcPr>
            <w:tcW w:w="1032" w:type="dxa"/>
            <w:vAlign w:val="center"/>
          </w:tcPr>
          <w:p w14:paraId="5B289C26" w14:textId="27F02167" w:rsidR="0034188C" w:rsidRPr="00447015" w:rsidRDefault="0034188C" w:rsidP="71AA2531">
            <w:pPr>
              <w:jc w:val="center"/>
              <w:rPr>
                <w:rFonts w:ascii="Poppins" w:eastAsia="Poppins" w:hAnsi="Poppins" w:cs="Poppins"/>
                <w:b/>
                <w:bCs/>
              </w:rPr>
            </w:pPr>
          </w:p>
        </w:tc>
        <w:tc>
          <w:tcPr>
            <w:tcW w:w="1545" w:type="dxa"/>
            <w:vAlign w:val="center"/>
            <w:hideMark/>
          </w:tcPr>
          <w:p w14:paraId="3FFB3698" w14:textId="6DA955B1" w:rsidR="0034188C" w:rsidRPr="00447015" w:rsidRDefault="0034188C" w:rsidP="71AA2531">
            <w:pPr>
              <w:jc w:val="center"/>
              <w:rPr>
                <w:rFonts w:ascii="Poppins" w:eastAsia="Poppins" w:hAnsi="Poppins" w:cs="Poppins"/>
                <w:b/>
                <w:bCs/>
              </w:rPr>
            </w:pPr>
          </w:p>
        </w:tc>
        <w:tc>
          <w:tcPr>
            <w:tcW w:w="1212" w:type="dxa"/>
            <w:noWrap/>
            <w:vAlign w:val="center"/>
            <w:hideMark/>
          </w:tcPr>
          <w:p w14:paraId="236A486D" w14:textId="14494A49" w:rsidR="0034188C" w:rsidRPr="00447015" w:rsidRDefault="0034188C" w:rsidP="71AA2531">
            <w:pPr>
              <w:jc w:val="center"/>
              <w:rPr>
                <w:rFonts w:ascii="Poppins" w:eastAsia="Poppins" w:hAnsi="Poppins" w:cs="Poppins"/>
                <w:color w:val="000000"/>
              </w:rPr>
            </w:pPr>
          </w:p>
        </w:tc>
      </w:tr>
      <w:tr w:rsidR="0034188C" w:rsidRPr="00447015" w14:paraId="0B0CDAD6" w14:textId="77777777" w:rsidTr="10A634FB">
        <w:trPr>
          <w:trHeight w:val="300"/>
        </w:trPr>
        <w:tc>
          <w:tcPr>
            <w:tcW w:w="1503" w:type="dxa"/>
            <w:vAlign w:val="center"/>
          </w:tcPr>
          <w:p w14:paraId="4460D6FC" w14:textId="7164B31B" w:rsidR="0034188C" w:rsidRPr="00447015" w:rsidRDefault="0034188C" w:rsidP="71AA2531">
            <w:pPr>
              <w:jc w:val="center"/>
              <w:rPr>
                <w:rFonts w:ascii="Poppins" w:eastAsia="Poppins" w:hAnsi="Poppins" w:cs="Poppins"/>
                <w:b/>
                <w:bCs/>
              </w:rPr>
            </w:pPr>
          </w:p>
        </w:tc>
        <w:tc>
          <w:tcPr>
            <w:tcW w:w="2888" w:type="dxa"/>
            <w:vAlign w:val="center"/>
          </w:tcPr>
          <w:p w14:paraId="5224583D" w14:textId="494EDC42" w:rsidR="0034188C" w:rsidRPr="00651637" w:rsidRDefault="0034188C" w:rsidP="71AA2531">
            <w:pPr>
              <w:rPr>
                <w:rFonts w:ascii="Poppins" w:eastAsia="Poppins" w:hAnsi="Poppins" w:cs="Poppins"/>
              </w:rPr>
            </w:pPr>
          </w:p>
        </w:tc>
        <w:tc>
          <w:tcPr>
            <w:tcW w:w="3025" w:type="dxa"/>
            <w:vAlign w:val="center"/>
          </w:tcPr>
          <w:p w14:paraId="5759FC11" w14:textId="57D043EE" w:rsidR="0034188C" w:rsidRPr="00447015" w:rsidRDefault="0034188C" w:rsidP="71AA2531">
            <w:pPr>
              <w:jc w:val="center"/>
              <w:rPr>
                <w:rFonts w:ascii="Poppins" w:eastAsia="Poppins" w:hAnsi="Poppins" w:cs="Poppins"/>
                <w:b/>
                <w:bCs/>
              </w:rPr>
            </w:pPr>
          </w:p>
        </w:tc>
        <w:tc>
          <w:tcPr>
            <w:tcW w:w="1206" w:type="dxa"/>
            <w:vAlign w:val="center"/>
          </w:tcPr>
          <w:p w14:paraId="32280533" w14:textId="1379F8EA" w:rsidR="0034188C" w:rsidRPr="00447015" w:rsidRDefault="0034188C" w:rsidP="71AA2531">
            <w:pPr>
              <w:jc w:val="center"/>
              <w:rPr>
                <w:rFonts w:ascii="Poppins" w:eastAsia="Poppins" w:hAnsi="Poppins" w:cs="Poppins"/>
                <w:b/>
                <w:bCs/>
              </w:rPr>
            </w:pPr>
          </w:p>
        </w:tc>
        <w:tc>
          <w:tcPr>
            <w:tcW w:w="1845" w:type="dxa"/>
            <w:vAlign w:val="center"/>
          </w:tcPr>
          <w:p w14:paraId="445C3405" w14:textId="2871092E" w:rsidR="0034188C" w:rsidRPr="00447015" w:rsidRDefault="0034188C" w:rsidP="71AA2531">
            <w:pPr>
              <w:jc w:val="center"/>
              <w:rPr>
                <w:rFonts w:ascii="Poppins" w:eastAsia="Poppins" w:hAnsi="Poppins" w:cs="Poppins"/>
                <w:b/>
                <w:bCs/>
              </w:rPr>
            </w:pPr>
          </w:p>
        </w:tc>
        <w:tc>
          <w:tcPr>
            <w:tcW w:w="1032" w:type="dxa"/>
            <w:vAlign w:val="center"/>
          </w:tcPr>
          <w:p w14:paraId="20446A07" w14:textId="423E419D" w:rsidR="0034188C" w:rsidRPr="00447015" w:rsidRDefault="0034188C" w:rsidP="71AA2531">
            <w:pPr>
              <w:jc w:val="center"/>
              <w:rPr>
                <w:rFonts w:ascii="Poppins" w:eastAsia="Poppins" w:hAnsi="Poppins" w:cs="Poppins"/>
                <w:b/>
                <w:bCs/>
              </w:rPr>
            </w:pPr>
          </w:p>
        </w:tc>
        <w:tc>
          <w:tcPr>
            <w:tcW w:w="1545" w:type="dxa"/>
            <w:vAlign w:val="center"/>
            <w:hideMark/>
          </w:tcPr>
          <w:p w14:paraId="7BA44995" w14:textId="359CAA01" w:rsidR="0034188C" w:rsidRPr="00447015" w:rsidRDefault="0034188C" w:rsidP="71AA2531">
            <w:pPr>
              <w:jc w:val="center"/>
              <w:rPr>
                <w:rFonts w:ascii="Poppins" w:eastAsia="Poppins" w:hAnsi="Poppins" w:cs="Poppins"/>
                <w:b/>
                <w:bCs/>
              </w:rPr>
            </w:pPr>
          </w:p>
        </w:tc>
        <w:tc>
          <w:tcPr>
            <w:tcW w:w="1212" w:type="dxa"/>
            <w:noWrap/>
            <w:vAlign w:val="center"/>
            <w:hideMark/>
          </w:tcPr>
          <w:p w14:paraId="68A7DE6D" w14:textId="5632B636" w:rsidR="0034188C" w:rsidRPr="00447015" w:rsidRDefault="0034188C" w:rsidP="71AA2531">
            <w:pPr>
              <w:jc w:val="center"/>
              <w:rPr>
                <w:rFonts w:ascii="Poppins" w:eastAsia="Poppins" w:hAnsi="Poppins" w:cs="Poppins"/>
                <w:color w:val="000000"/>
              </w:rPr>
            </w:pPr>
          </w:p>
        </w:tc>
      </w:tr>
      <w:tr w:rsidR="00651637" w:rsidRPr="00447015" w14:paraId="77BE8EAA" w14:textId="77777777" w:rsidTr="10A634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1503" w:type="dxa"/>
            <w:vAlign w:val="center"/>
          </w:tcPr>
          <w:p w14:paraId="0733F20D" w14:textId="00EB2EDE" w:rsidR="0034188C" w:rsidRPr="00447015" w:rsidRDefault="0034188C" w:rsidP="0034188C">
            <w:pPr>
              <w:jc w:val="center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2888" w:type="dxa"/>
            <w:vAlign w:val="center"/>
          </w:tcPr>
          <w:p w14:paraId="6ED999F0" w14:textId="0E0F6D92" w:rsidR="0034188C" w:rsidRPr="00651637" w:rsidRDefault="0034188C" w:rsidP="00651637">
            <w:pPr>
              <w:rPr>
                <w:rFonts w:ascii="Calibri" w:hAnsi="Calibri" w:cs="Calibri"/>
              </w:rPr>
            </w:pPr>
          </w:p>
        </w:tc>
        <w:tc>
          <w:tcPr>
            <w:tcW w:w="3025" w:type="dxa"/>
            <w:vAlign w:val="center"/>
          </w:tcPr>
          <w:p w14:paraId="2CF37563" w14:textId="1E0D8640" w:rsidR="0034188C" w:rsidRPr="00447015" w:rsidRDefault="0034188C" w:rsidP="0034188C">
            <w:pPr>
              <w:jc w:val="center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1206" w:type="dxa"/>
            <w:vAlign w:val="center"/>
          </w:tcPr>
          <w:p w14:paraId="12EB31B5" w14:textId="61477990" w:rsidR="0034188C" w:rsidRPr="00447015" w:rsidRDefault="0034188C" w:rsidP="0034188C">
            <w:pPr>
              <w:jc w:val="center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1845" w:type="dxa"/>
            <w:vAlign w:val="center"/>
          </w:tcPr>
          <w:p w14:paraId="63DE9EF4" w14:textId="3F37F890" w:rsidR="0034188C" w:rsidRPr="00447015" w:rsidRDefault="0034188C" w:rsidP="0034188C">
            <w:pPr>
              <w:jc w:val="center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1032" w:type="dxa"/>
            <w:vAlign w:val="center"/>
          </w:tcPr>
          <w:p w14:paraId="6E84EB4D" w14:textId="6967EBAA" w:rsidR="0034188C" w:rsidRPr="00447015" w:rsidRDefault="0034188C" w:rsidP="0034188C">
            <w:pPr>
              <w:jc w:val="center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1545" w:type="dxa"/>
            <w:vAlign w:val="center"/>
            <w:hideMark/>
          </w:tcPr>
          <w:p w14:paraId="7C43E20E" w14:textId="24293B8C" w:rsidR="0034188C" w:rsidRPr="00447015" w:rsidRDefault="0034188C" w:rsidP="0034188C">
            <w:pPr>
              <w:jc w:val="center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1212" w:type="dxa"/>
            <w:noWrap/>
            <w:vAlign w:val="center"/>
            <w:hideMark/>
          </w:tcPr>
          <w:p w14:paraId="5344214E" w14:textId="5CDE41C0" w:rsidR="0034188C" w:rsidRPr="00447015" w:rsidRDefault="0034188C" w:rsidP="0034188C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34188C" w:rsidRPr="00447015" w14:paraId="1413470A" w14:textId="77777777" w:rsidTr="10A634FB">
        <w:trPr>
          <w:trHeight w:val="300"/>
        </w:trPr>
        <w:tc>
          <w:tcPr>
            <w:tcW w:w="1503" w:type="dxa"/>
            <w:vAlign w:val="center"/>
          </w:tcPr>
          <w:p w14:paraId="64740E16" w14:textId="558D3F10" w:rsidR="0034188C" w:rsidRPr="00447015" w:rsidRDefault="0034188C" w:rsidP="0034188C">
            <w:pPr>
              <w:jc w:val="center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2888" w:type="dxa"/>
            <w:vAlign w:val="center"/>
          </w:tcPr>
          <w:p w14:paraId="534D456C" w14:textId="26B91A43" w:rsidR="0034188C" w:rsidRPr="00447015" w:rsidRDefault="0034188C" w:rsidP="0034188C">
            <w:pPr>
              <w:jc w:val="center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3025" w:type="dxa"/>
            <w:vAlign w:val="center"/>
          </w:tcPr>
          <w:p w14:paraId="566D1B7F" w14:textId="263140D4" w:rsidR="0034188C" w:rsidRPr="00447015" w:rsidRDefault="0034188C" w:rsidP="0034188C">
            <w:pPr>
              <w:jc w:val="center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1206" w:type="dxa"/>
            <w:vAlign w:val="center"/>
          </w:tcPr>
          <w:p w14:paraId="32C4BA1E" w14:textId="4A90B93E" w:rsidR="0034188C" w:rsidRPr="00447015" w:rsidRDefault="0034188C" w:rsidP="0034188C">
            <w:pPr>
              <w:jc w:val="center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1845" w:type="dxa"/>
            <w:vAlign w:val="center"/>
          </w:tcPr>
          <w:p w14:paraId="4024E8B7" w14:textId="2D1F4A27" w:rsidR="0034188C" w:rsidRPr="00447015" w:rsidRDefault="0034188C" w:rsidP="0034188C">
            <w:pPr>
              <w:jc w:val="center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1032" w:type="dxa"/>
            <w:vAlign w:val="center"/>
            <w:hideMark/>
          </w:tcPr>
          <w:p w14:paraId="630089D2" w14:textId="246C90B6" w:rsidR="0034188C" w:rsidRPr="00447015" w:rsidRDefault="0034188C" w:rsidP="0034188C">
            <w:pPr>
              <w:jc w:val="center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1545" w:type="dxa"/>
            <w:vAlign w:val="center"/>
            <w:hideMark/>
          </w:tcPr>
          <w:p w14:paraId="26B43939" w14:textId="73F86816" w:rsidR="0034188C" w:rsidRPr="00447015" w:rsidRDefault="0034188C" w:rsidP="0034188C">
            <w:pPr>
              <w:jc w:val="center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1212" w:type="dxa"/>
            <w:noWrap/>
            <w:vAlign w:val="center"/>
            <w:hideMark/>
          </w:tcPr>
          <w:p w14:paraId="6B0403D1" w14:textId="1BBE0942" w:rsidR="0034188C" w:rsidRPr="00447015" w:rsidRDefault="0034188C" w:rsidP="0034188C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651637" w:rsidRPr="00447015" w14:paraId="6F691BC2" w14:textId="77777777" w:rsidTr="10A634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1503" w:type="dxa"/>
            <w:vAlign w:val="center"/>
            <w:hideMark/>
          </w:tcPr>
          <w:p w14:paraId="42990381" w14:textId="6475E6CA" w:rsidR="0034188C" w:rsidRPr="00447015" w:rsidRDefault="0034188C" w:rsidP="0034188C">
            <w:pPr>
              <w:jc w:val="center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2888" w:type="dxa"/>
            <w:vAlign w:val="center"/>
            <w:hideMark/>
          </w:tcPr>
          <w:p w14:paraId="03284089" w14:textId="1A23CDF8" w:rsidR="0034188C" w:rsidRPr="00447015" w:rsidRDefault="0034188C" w:rsidP="0034188C">
            <w:pPr>
              <w:jc w:val="center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3025" w:type="dxa"/>
            <w:vAlign w:val="center"/>
            <w:hideMark/>
          </w:tcPr>
          <w:p w14:paraId="3A4084FD" w14:textId="6AA15CDC" w:rsidR="0034188C" w:rsidRPr="00447015" w:rsidRDefault="0034188C" w:rsidP="0034188C">
            <w:pPr>
              <w:jc w:val="center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1206" w:type="dxa"/>
            <w:vAlign w:val="center"/>
            <w:hideMark/>
          </w:tcPr>
          <w:p w14:paraId="583AA0BF" w14:textId="4B7465D9" w:rsidR="0034188C" w:rsidRPr="00447015" w:rsidRDefault="0034188C" w:rsidP="0034188C">
            <w:pPr>
              <w:jc w:val="center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1845" w:type="dxa"/>
            <w:vAlign w:val="center"/>
            <w:hideMark/>
          </w:tcPr>
          <w:p w14:paraId="5C35B120" w14:textId="4B740E52" w:rsidR="0034188C" w:rsidRPr="00447015" w:rsidRDefault="0034188C" w:rsidP="0034188C">
            <w:pPr>
              <w:jc w:val="center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1032" w:type="dxa"/>
            <w:vAlign w:val="center"/>
            <w:hideMark/>
          </w:tcPr>
          <w:p w14:paraId="12D90E7E" w14:textId="3E564D7C" w:rsidR="0034188C" w:rsidRPr="00447015" w:rsidRDefault="0034188C" w:rsidP="0034188C">
            <w:pPr>
              <w:jc w:val="center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1545" w:type="dxa"/>
            <w:vAlign w:val="center"/>
            <w:hideMark/>
          </w:tcPr>
          <w:p w14:paraId="2C0DA089" w14:textId="0FE764E4" w:rsidR="0034188C" w:rsidRPr="00447015" w:rsidRDefault="0034188C" w:rsidP="0034188C">
            <w:pPr>
              <w:jc w:val="center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1212" w:type="dxa"/>
            <w:noWrap/>
            <w:vAlign w:val="center"/>
            <w:hideMark/>
          </w:tcPr>
          <w:p w14:paraId="21D47A6B" w14:textId="3B16464F" w:rsidR="0034188C" w:rsidRPr="00447015" w:rsidRDefault="0034188C" w:rsidP="0034188C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34188C" w:rsidRPr="00447015" w14:paraId="0441D429" w14:textId="77777777" w:rsidTr="10A634FB">
        <w:trPr>
          <w:trHeight w:val="300"/>
        </w:trPr>
        <w:tc>
          <w:tcPr>
            <w:tcW w:w="1503" w:type="dxa"/>
            <w:vAlign w:val="center"/>
            <w:hideMark/>
          </w:tcPr>
          <w:p w14:paraId="2E5AC6DB" w14:textId="6094297A" w:rsidR="0034188C" w:rsidRPr="00447015" w:rsidRDefault="0034188C" w:rsidP="0034188C">
            <w:pPr>
              <w:jc w:val="center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2888" w:type="dxa"/>
            <w:vAlign w:val="center"/>
            <w:hideMark/>
          </w:tcPr>
          <w:p w14:paraId="6B8B9041" w14:textId="2F0812ED" w:rsidR="0034188C" w:rsidRPr="00447015" w:rsidRDefault="0034188C" w:rsidP="0034188C">
            <w:pPr>
              <w:jc w:val="center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3025" w:type="dxa"/>
            <w:vAlign w:val="center"/>
            <w:hideMark/>
          </w:tcPr>
          <w:p w14:paraId="6429FF81" w14:textId="63CACD43" w:rsidR="0034188C" w:rsidRPr="00447015" w:rsidRDefault="0034188C" w:rsidP="0034188C">
            <w:pPr>
              <w:jc w:val="center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1206" w:type="dxa"/>
            <w:vAlign w:val="center"/>
            <w:hideMark/>
          </w:tcPr>
          <w:p w14:paraId="3A3BD54D" w14:textId="763161E5" w:rsidR="0034188C" w:rsidRPr="00447015" w:rsidRDefault="0034188C" w:rsidP="0034188C">
            <w:pPr>
              <w:jc w:val="center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1845" w:type="dxa"/>
            <w:vAlign w:val="center"/>
            <w:hideMark/>
          </w:tcPr>
          <w:p w14:paraId="2472B1DB" w14:textId="5F85973C" w:rsidR="0034188C" w:rsidRPr="00447015" w:rsidRDefault="0034188C" w:rsidP="0034188C">
            <w:pPr>
              <w:jc w:val="center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1032" w:type="dxa"/>
            <w:vAlign w:val="center"/>
            <w:hideMark/>
          </w:tcPr>
          <w:p w14:paraId="5F1DF1F4" w14:textId="2307BB2E" w:rsidR="0034188C" w:rsidRPr="00447015" w:rsidRDefault="0034188C" w:rsidP="0034188C">
            <w:pPr>
              <w:jc w:val="center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1545" w:type="dxa"/>
            <w:vAlign w:val="center"/>
            <w:hideMark/>
          </w:tcPr>
          <w:p w14:paraId="1AD7FDDA" w14:textId="7AA49A24" w:rsidR="0034188C" w:rsidRPr="00447015" w:rsidRDefault="0034188C" w:rsidP="0034188C">
            <w:pPr>
              <w:jc w:val="center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1212" w:type="dxa"/>
            <w:noWrap/>
            <w:vAlign w:val="center"/>
            <w:hideMark/>
          </w:tcPr>
          <w:p w14:paraId="6B32505C" w14:textId="17BA4D65" w:rsidR="0034188C" w:rsidRPr="00447015" w:rsidRDefault="0034188C" w:rsidP="0034188C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651637" w:rsidRPr="00447015" w14:paraId="7A9294FF" w14:textId="77777777" w:rsidTr="10A634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1503" w:type="dxa"/>
            <w:vAlign w:val="center"/>
            <w:hideMark/>
          </w:tcPr>
          <w:p w14:paraId="6C74CA63" w14:textId="6137C7F9" w:rsidR="0034188C" w:rsidRPr="00447015" w:rsidRDefault="0034188C" w:rsidP="0034188C">
            <w:pPr>
              <w:jc w:val="center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2888" w:type="dxa"/>
            <w:vAlign w:val="center"/>
            <w:hideMark/>
          </w:tcPr>
          <w:p w14:paraId="57851938" w14:textId="33FF82B6" w:rsidR="0034188C" w:rsidRPr="00447015" w:rsidRDefault="0034188C" w:rsidP="0034188C">
            <w:pPr>
              <w:jc w:val="center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3025" w:type="dxa"/>
            <w:vAlign w:val="center"/>
            <w:hideMark/>
          </w:tcPr>
          <w:p w14:paraId="282570DB" w14:textId="6C463F21" w:rsidR="0034188C" w:rsidRPr="00447015" w:rsidRDefault="0034188C" w:rsidP="0034188C">
            <w:pPr>
              <w:jc w:val="center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1206" w:type="dxa"/>
            <w:vAlign w:val="center"/>
            <w:hideMark/>
          </w:tcPr>
          <w:p w14:paraId="3F675089" w14:textId="5DF0CBF9" w:rsidR="0034188C" w:rsidRPr="00447015" w:rsidRDefault="0034188C" w:rsidP="0034188C">
            <w:pPr>
              <w:jc w:val="center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1845" w:type="dxa"/>
            <w:vAlign w:val="center"/>
            <w:hideMark/>
          </w:tcPr>
          <w:p w14:paraId="79895C7A" w14:textId="79CDFA60" w:rsidR="0034188C" w:rsidRPr="00447015" w:rsidRDefault="0034188C" w:rsidP="0034188C">
            <w:pPr>
              <w:jc w:val="center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1032" w:type="dxa"/>
            <w:vAlign w:val="center"/>
            <w:hideMark/>
          </w:tcPr>
          <w:p w14:paraId="25ADA3D1" w14:textId="6E0B3CCB" w:rsidR="0034188C" w:rsidRPr="00447015" w:rsidRDefault="0034188C" w:rsidP="0034188C">
            <w:pPr>
              <w:jc w:val="center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1545" w:type="dxa"/>
            <w:vAlign w:val="center"/>
            <w:hideMark/>
          </w:tcPr>
          <w:p w14:paraId="11724732" w14:textId="402824C4" w:rsidR="0034188C" w:rsidRPr="00447015" w:rsidRDefault="0034188C" w:rsidP="0034188C">
            <w:pPr>
              <w:jc w:val="center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1212" w:type="dxa"/>
            <w:noWrap/>
            <w:vAlign w:val="center"/>
            <w:hideMark/>
          </w:tcPr>
          <w:p w14:paraId="6821FA77" w14:textId="5F175821" w:rsidR="0034188C" w:rsidRPr="00447015" w:rsidRDefault="0034188C" w:rsidP="0034188C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34188C" w:rsidRPr="00447015" w14:paraId="210570A1" w14:textId="77777777" w:rsidTr="10A634FB">
        <w:trPr>
          <w:trHeight w:val="300"/>
        </w:trPr>
        <w:tc>
          <w:tcPr>
            <w:tcW w:w="1503" w:type="dxa"/>
            <w:vAlign w:val="center"/>
            <w:hideMark/>
          </w:tcPr>
          <w:p w14:paraId="646AFECF" w14:textId="1D9CDD88" w:rsidR="0034188C" w:rsidRPr="00447015" w:rsidRDefault="0034188C" w:rsidP="0034188C">
            <w:pPr>
              <w:jc w:val="center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2888" w:type="dxa"/>
            <w:vAlign w:val="center"/>
            <w:hideMark/>
          </w:tcPr>
          <w:p w14:paraId="77BE34EC" w14:textId="25EB6155" w:rsidR="0034188C" w:rsidRPr="00447015" w:rsidRDefault="0034188C" w:rsidP="0034188C">
            <w:pPr>
              <w:jc w:val="center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3025" w:type="dxa"/>
            <w:vAlign w:val="center"/>
            <w:hideMark/>
          </w:tcPr>
          <w:p w14:paraId="570126E3" w14:textId="5201B2D3" w:rsidR="0034188C" w:rsidRPr="00447015" w:rsidRDefault="0034188C" w:rsidP="0034188C">
            <w:pPr>
              <w:jc w:val="center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1206" w:type="dxa"/>
            <w:vAlign w:val="center"/>
            <w:hideMark/>
          </w:tcPr>
          <w:p w14:paraId="623DB4B2" w14:textId="2636244B" w:rsidR="0034188C" w:rsidRPr="00447015" w:rsidRDefault="0034188C" w:rsidP="0034188C">
            <w:pPr>
              <w:jc w:val="center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1845" w:type="dxa"/>
            <w:vAlign w:val="center"/>
            <w:hideMark/>
          </w:tcPr>
          <w:p w14:paraId="7449EF85" w14:textId="061B0A58" w:rsidR="0034188C" w:rsidRPr="00447015" w:rsidRDefault="0034188C" w:rsidP="0034188C">
            <w:pPr>
              <w:jc w:val="center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1032" w:type="dxa"/>
            <w:vAlign w:val="center"/>
            <w:hideMark/>
          </w:tcPr>
          <w:p w14:paraId="5376BFDF" w14:textId="5668952E" w:rsidR="0034188C" w:rsidRPr="00447015" w:rsidRDefault="0034188C" w:rsidP="0034188C">
            <w:pPr>
              <w:jc w:val="center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1545" w:type="dxa"/>
            <w:vAlign w:val="center"/>
            <w:hideMark/>
          </w:tcPr>
          <w:p w14:paraId="0DAB9FE9" w14:textId="052FDCEE" w:rsidR="0034188C" w:rsidRPr="00447015" w:rsidRDefault="0034188C" w:rsidP="0034188C">
            <w:pPr>
              <w:jc w:val="center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1212" w:type="dxa"/>
            <w:noWrap/>
            <w:vAlign w:val="center"/>
            <w:hideMark/>
          </w:tcPr>
          <w:p w14:paraId="0C227594" w14:textId="183B5A6C" w:rsidR="0034188C" w:rsidRPr="00447015" w:rsidRDefault="0034188C" w:rsidP="0034188C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651637" w:rsidRPr="00447015" w14:paraId="20B018A3" w14:textId="77777777" w:rsidTr="10A634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1503" w:type="dxa"/>
            <w:vAlign w:val="center"/>
            <w:hideMark/>
          </w:tcPr>
          <w:p w14:paraId="68BE9D5D" w14:textId="3808B169" w:rsidR="0034188C" w:rsidRPr="00447015" w:rsidRDefault="0034188C" w:rsidP="0034188C">
            <w:pPr>
              <w:jc w:val="center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2888" w:type="dxa"/>
            <w:vAlign w:val="center"/>
            <w:hideMark/>
          </w:tcPr>
          <w:p w14:paraId="73A7E08F" w14:textId="408ACA42" w:rsidR="0034188C" w:rsidRPr="00447015" w:rsidRDefault="0034188C" w:rsidP="0034188C">
            <w:pPr>
              <w:jc w:val="center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3025" w:type="dxa"/>
            <w:vAlign w:val="center"/>
            <w:hideMark/>
          </w:tcPr>
          <w:p w14:paraId="0A5EBDBF" w14:textId="277E19E6" w:rsidR="0034188C" w:rsidRPr="00447015" w:rsidRDefault="0034188C" w:rsidP="0034188C">
            <w:pPr>
              <w:jc w:val="center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1206" w:type="dxa"/>
            <w:vAlign w:val="center"/>
            <w:hideMark/>
          </w:tcPr>
          <w:p w14:paraId="6FA1FC29" w14:textId="2BB450D1" w:rsidR="0034188C" w:rsidRPr="00447015" w:rsidRDefault="0034188C" w:rsidP="0034188C">
            <w:pPr>
              <w:jc w:val="center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1845" w:type="dxa"/>
            <w:vAlign w:val="center"/>
            <w:hideMark/>
          </w:tcPr>
          <w:p w14:paraId="34539E71" w14:textId="3F8D279C" w:rsidR="0034188C" w:rsidRPr="00447015" w:rsidRDefault="0034188C" w:rsidP="0034188C">
            <w:pPr>
              <w:jc w:val="center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1032" w:type="dxa"/>
            <w:vAlign w:val="center"/>
            <w:hideMark/>
          </w:tcPr>
          <w:p w14:paraId="06F21E1C" w14:textId="253562AA" w:rsidR="0034188C" w:rsidRPr="00447015" w:rsidRDefault="0034188C" w:rsidP="0034188C">
            <w:pPr>
              <w:jc w:val="center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1545" w:type="dxa"/>
            <w:vAlign w:val="center"/>
            <w:hideMark/>
          </w:tcPr>
          <w:p w14:paraId="1179CF79" w14:textId="0C16E92E" w:rsidR="0034188C" w:rsidRPr="00447015" w:rsidRDefault="0034188C" w:rsidP="0034188C">
            <w:pPr>
              <w:jc w:val="center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1212" w:type="dxa"/>
            <w:noWrap/>
            <w:vAlign w:val="center"/>
            <w:hideMark/>
          </w:tcPr>
          <w:p w14:paraId="09190A62" w14:textId="65FC3FE2" w:rsidR="0034188C" w:rsidRPr="00447015" w:rsidRDefault="0034188C" w:rsidP="0034188C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34188C" w:rsidRPr="00447015" w14:paraId="345A3778" w14:textId="77777777" w:rsidTr="10A634FB">
        <w:trPr>
          <w:trHeight w:val="300"/>
        </w:trPr>
        <w:tc>
          <w:tcPr>
            <w:tcW w:w="1503" w:type="dxa"/>
            <w:vAlign w:val="center"/>
            <w:hideMark/>
          </w:tcPr>
          <w:p w14:paraId="1EADE030" w14:textId="192BA775" w:rsidR="0034188C" w:rsidRPr="00447015" w:rsidRDefault="0034188C" w:rsidP="0034188C">
            <w:pPr>
              <w:jc w:val="center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2888" w:type="dxa"/>
            <w:vAlign w:val="center"/>
            <w:hideMark/>
          </w:tcPr>
          <w:p w14:paraId="0F7E430B" w14:textId="3AC3EBA0" w:rsidR="0034188C" w:rsidRPr="00447015" w:rsidRDefault="0034188C" w:rsidP="0034188C">
            <w:pPr>
              <w:jc w:val="center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3025" w:type="dxa"/>
            <w:vAlign w:val="center"/>
            <w:hideMark/>
          </w:tcPr>
          <w:p w14:paraId="79DEB9E9" w14:textId="093334D7" w:rsidR="0034188C" w:rsidRPr="00447015" w:rsidRDefault="0034188C" w:rsidP="0034188C">
            <w:pPr>
              <w:jc w:val="center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1206" w:type="dxa"/>
            <w:vAlign w:val="center"/>
            <w:hideMark/>
          </w:tcPr>
          <w:p w14:paraId="708F1355" w14:textId="0C7EDC2C" w:rsidR="0034188C" w:rsidRPr="00447015" w:rsidRDefault="0034188C" w:rsidP="0034188C">
            <w:pPr>
              <w:jc w:val="center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1845" w:type="dxa"/>
            <w:vAlign w:val="center"/>
            <w:hideMark/>
          </w:tcPr>
          <w:p w14:paraId="3BE58F1A" w14:textId="79D14312" w:rsidR="0034188C" w:rsidRPr="00447015" w:rsidRDefault="0034188C" w:rsidP="0034188C">
            <w:pPr>
              <w:jc w:val="center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1032" w:type="dxa"/>
            <w:vAlign w:val="center"/>
            <w:hideMark/>
          </w:tcPr>
          <w:p w14:paraId="70AFAF96" w14:textId="6C07077E" w:rsidR="0034188C" w:rsidRPr="00447015" w:rsidRDefault="0034188C" w:rsidP="0034188C">
            <w:pPr>
              <w:jc w:val="center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1545" w:type="dxa"/>
            <w:vAlign w:val="center"/>
            <w:hideMark/>
          </w:tcPr>
          <w:p w14:paraId="1EEFF0D9" w14:textId="64B753A6" w:rsidR="0034188C" w:rsidRPr="00447015" w:rsidRDefault="0034188C" w:rsidP="0034188C">
            <w:pPr>
              <w:jc w:val="center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1212" w:type="dxa"/>
            <w:noWrap/>
            <w:vAlign w:val="center"/>
            <w:hideMark/>
          </w:tcPr>
          <w:p w14:paraId="75F78946" w14:textId="6810F047" w:rsidR="0034188C" w:rsidRPr="00447015" w:rsidRDefault="0034188C" w:rsidP="0034188C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651637" w:rsidRPr="00447015" w14:paraId="6C8FAA51" w14:textId="77777777" w:rsidTr="10A634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1503" w:type="dxa"/>
            <w:vAlign w:val="center"/>
            <w:hideMark/>
          </w:tcPr>
          <w:p w14:paraId="040EC5F2" w14:textId="6CDEBFFD" w:rsidR="0034188C" w:rsidRPr="00447015" w:rsidRDefault="0034188C" w:rsidP="0034188C">
            <w:pPr>
              <w:jc w:val="center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2888" w:type="dxa"/>
            <w:vAlign w:val="center"/>
            <w:hideMark/>
          </w:tcPr>
          <w:p w14:paraId="45CC961A" w14:textId="387831D7" w:rsidR="0034188C" w:rsidRPr="00447015" w:rsidRDefault="0034188C" w:rsidP="0034188C">
            <w:pPr>
              <w:jc w:val="center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3025" w:type="dxa"/>
            <w:vAlign w:val="center"/>
            <w:hideMark/>
          </w:tcPr>
          <w:p w14:paraId="54A73E55" w14:textId="761CD25B" w:rsidR="0034188C" w:rsidRPr="00447015" w:rsidRDefault="0034188C" w:rsidP="0034188C">
            <w:pPr>
              <w:jc w:val="center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1206" w:type="dxa"/>
            <w:vAlign w:val="center"/>
            <w:hideMark/>
          </w:tcPr>
          <w:p w14:paraId="2F0F2962" w14:textId="4ABED150" w:rsidR="0034188C" w:rsidRPr="00447015" w:rsidRDefault="0034188C" w:rsidP="0034188C">
            <w:pPr>
              <w:jc w:val="center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1845" w:type="dxa"/>
            <w:vAlign w:val="center"/>
            <w:hideMark/>
          </w:tcPr>
          <w:p w14:paraId="73B35AA8" w14:textId="1570C567" w:rsidR="0034188C" w:rsidRPr="00447015" w:rsidRDefault="0034188C" w:rsidP="0034188C">
            <w:pPr>
              <w:jc w:val="center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1032" w:type="dxa"/>
            <w:vAlign w:val="center"/>
            <w:hideMark/>
          </w:tcPr>
          <w:p w14:paraId="42A9D8DD" w14:textId="2251C401" w:rsidR="0034188C" w:rsidRPr="00447015" w:rsidRDefault="0034188C" w:rsidP="0034188C">
            <w:pPr>
              <w:jc w:val="center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1545" w:type="dxa"/>
            <w:vAlign w:val="center"/>
            <w:hideMark/>
          </w:tcPr>
          <w:p w14:paraId="08F17D9D" w14:textId="35D92E0F" w:rsidR="0034188C" w:rsidRPr="00447015" w:rsidRDefault="0034188C" w:rsidP="0034188C">
            <w:pPr>
              <w:jc w:val="center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1212" w:type="dxa"/>
            <w:noWrap/>
            <w:vAlign w:val="center"/>
            <w:hideMark/>
          </w:tcPr>
          <w:p w14:paraId="336CB605" w14:textId="67C8CB2A" w:rsidR="0034188C" w:rsidRPr="00447015" w:rsidRDefault="0034188C" w:rsidP="0034188C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</w:tr>
    </w:tbl>
    <w:p w14:paraId="1EED0E68" w14:textId="77777777" w:rsidR="002513D4" w:rsidRPr="002513D4" w:rsidRDefault="002513D4" w:rsidP="002513D4"/>
    <w:sectPr w:rsidR="002513D4" w:rsidRPr="002513D4" w:rsidSect="00F045E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6817" w:h="11901" w:orient="landscape"/>
      <w:pgMar w:top="1230" w:right="1440" w:bottom="1225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D7C682" w14:textId="77777777" w:rsidR="006D16F9" w:rsidRDefault="006D16F9" w:rsidP="00F63945">
      <w:r>
        <w:separator/>
      </w:r>
    </w:p>
  </w:endnote>
  <w:endnote w:type="continuationSeparator" w:id="0">
    <w:p w14:paraId="341A3007" w14:textId="77777777" w:rsidR="006D16F9" w:rsidRDefault="006D16F9" w:rsidP="00F639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Poppins">
    <w:altName w:val="Poppins"/>
    <w:charset w:val="00"/>
    <w:family w:val="auto"/>
    <w:pitch w:val="variable"/>
    <w:sig w:usb0="00008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2FFC7B" w14:textId="77777777" w:rsidR="00C63012" w:rsidRDefault="00C6301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080EB3" w14:textId="77777777" w:rsidR="006B24EF" w:rsidRDefault="006B24EF" w:rsidP="006B24EF">
    <w:pPr>
      <w:pStyle w:val="Footer"/>
      <w:rPr>
        <w:rFonts w:asciiTheme="majorHAnsi" w:hAnsiTheme="majorHAnsi" w:cstheme="majorHAnsi"/>
        <w:sz w:val="14"/>
        <w:szCs w:val="14"/>
      </w:rPr>
    </w:pPr>
  </w:p>
  <w:p w14:paraId="1D28A7F8" w14:textId="14EA92C8" w:rsidR="006B24EF" w:rsidRDefault="006B24EF" w:rsidP="006B24EF">
    <w:pPr>
      <w:pStyle w:val="Footer"/>
      <w:rPr>
        <w:rFonts w:asciiTheme="majorHAnsi" w:hAnsiTheme="majorHAnsi" w:cstheme="majorHAnsi"/>
        <w:sz w:val="14"/>
        <w:szCs w:val="14"/>
      </w:rPr>
    </w:pPr>
  </w:p>
  <w:p w14:paraId="3BC09EC0" w14:textId="77777777" w:rsidR="006B24EF" w:rsidRPr="00DC7860" w:rsidRDefault="006B24EF" w:rsidP="006B24EF">
    <w:pPr>
      <w:pStyle w:val="Footer"/>
      <w:jc w:val="left"/>
      <w:rPr>
        <w:rFonts w:asciiTheme="majorHAnsi" w:hAnsiTheme="majorHAnsi" w:cstheme="majorHAnsi"/>
        <w:b/>
        <w:sz w:val="14"/>
        <w:szCs w:val="14"/>
      </w:rPr>
    </w:pPr>
    <w:r w:rsidRPr="00DC7860">
      <w:rPr>
        <w:rFonts w:asciiTheme="majorHAnsi" w:hAnsiTheme="majorHAnsi" w:cstheme="majorHAnsi"/>
        <w:sz w:val="14"/>
        <w:szCs w:val="14"/>
      </w:rPr>
      <w:t xml:space="preserve">Page </w:t>
    </w:r>
    <w:r w:rsidRPr="00DC7860">
      <w:rPr>
        <w:rFonts w:asciiTheme="majorHAnsi" w:hAnsiTheme="majorHAnsi" w:cstheme="majorHAnsi"/>
        <w:b/>
        <w:sz w:val="14"/>
        <w:szCs w:val="14"/>
      </w:rPr>
      <w:fldChar w:fldCharType="begin"/>
    </w:r>
    <w:r w:rsidRPr="00DC7860">
      <w:rPr>
        <w:rFonts w:asciiTheme="majorHAnsi" w:hAnsiTheme="majorHAnsi" w:cstheme="majorHAnsi"/>
        <w:b/>
        <w:sz w:val="14"/>
        <w:szCs w:val="14"/>
      </w:rPr>
      <w:instrText xml:space="preserve"> PAGE </w:instrText>
    </w:r>
    <w:r w:rsidRPr="00DC7860">
      <w:rPr>
        <w:rFonts w:asciiTheme="majorHAnsi" w:hAnsiTheme="majorHAnsi" w:cstheme="majorHAnsi"/>
        <w:b/>
        <w:sz w:val="14"/>
        <w:szCs w:val="14"/>
      </w:rPr>
      <w:fldChar w:fldCharType="separate"/>
    </w:r>
    <w:r w:rsidR="00F045E7">
      <w:rPr>
        <w:rFonts w:asciiTheme="majorHAnsi" w:hAnsiTheme="majorHAnsi" w:cstheme="majorHAnsi"/>
        <w:b/>
        <w:noProof/>
        <w:sz w:val="14"/>
        <w:szCs w:val="14"/>
      </w:rPr>
      <w:t>2</w:t>
    </w:r>
    <w:r w:rsidRPr="00DC7860">
      <w:rPr>
        <w:rFonts w:asciiTheme="majorHAnsi" w:hAnsiTheme="majorHAnsi" w:cstheme="majorHAnsi"/>
        <w:b/>
        <w:sz w:val="14"/>
        <w:szCs w:val="14"/>
      </w:rPr>
      <w:fldChar w:fldCharType="end"/>
    </w:r>
    <w:r w:rsidRPr="00DC7860">
      <w:rPr>
        <w:rFonts w:asciiTheme="majorHAnsi" w:hAnsiTheme="majorHAnsi" w:cstheme="majorHAnsi"/>
        <w:sz w:val="14"/>
        <w:szCs w:val="14"/>
      </w:rPr>
      <w:t xml:space="preserve"> of </w:t>
    </w:r>
    <w:r w:rsidRPr="00DC7860">
      <w:rPr>
        <w:rFonts w:asciiTheme="majorHAnsi" w:hAnsiTheme="majorHAnsi" w:cstheme="majorHAnsi"/>
        <w:b/>
        <w:sz w:val="14"/>
        <w:szCs w:val="14"/>
      </w:rPr>
      <w:fldChar w:fldCharType="begin"/>
    </w:r>
    <w:r w:rsidRPr="00DC7860">
      <w:rPr>
        <w:rFonts w:asciiTheme="majorHAnsi" w:hAnsiTheme="majorHAnsi" w:cstheme="majorHAnsi"/>
        <w:b/>
        <w:sz w:val="14"/>
        <w:szCs w:val="14"/>
      </w:rPr>
      <w:instrText xml:space="preserve"> NUMPAGES  </w:instrText>
    </w:r>
    <w:r w:rsidRPr="00DC7860">
      <w:rPr>
        <w:rFonts w:asciiTheme="majorHAnsi" w:hAnsiTheme="majorHAnsi" w:cstheme="majorHAnsi"/>
        <w:b/>
        <w:sz w:val="14"/>
        <w:szCs w:val="14"/>
      </w:rPr>
      <w:fldChar w:fldCharType="separate"/>
    </w:r>
    <w:r w:rsidR="00F045E7">
      <w:rPr>
        <w:rFonts w:asciiTheme="majorHAnsi" w:hAnsiTheme="majorHAnsi" w:cstheme="majorHAnsi"/>
        <w:b/>
        <w:noProof/>
        <w:sz w:val="14"/>
        <w:szCs w:val="14"/>
      </w:rPr>
      <w:t>2</w:t>
    </w:r>
    <w:r w:rsidRPr="00DC7860">
      <w:rPr>
        <w:rFonts w:asciiTheme="majorHAnsi" w:hAnsiTheme="majorHAnsi" w:cstheme="majorHAnsi"/>
        <w:b/>
        <w:sz w:val="14"/>
        <w:szCs w:val="14"/>
      </w:rPr>
      <w:fldChar w:fldCharType="end"/>
    </w:r>
    <w:r>
      <w:rPr>
        <w:rFonts w:asciiTheme="majorHAnsi" w:hAnsiTheme="majorHAnsi" w:cstheme="majorHAnsi"/>
        <w:b/>
        <w:sz w:val="14"/>
        <w:szCs w:val="14"/>
      </w:rPr>
      <w:br/>
    </w:r>
  </w:p>
  <w:p w14:paraId="2CC5FCA7" w14:textId="2894AA6F" w:rsidR="00117843" w:rsidRPr="006B24EF" w:rsidRDefault="006B24EF" w:rsidP="006B24EF">
    <w:pPr>
      <w:pStyle w:val="Footer"/>
      <w:rPr>
        <w:rFonts w:asciiTheme="majorHAnsi" w:hAnsiTheme="majorHAnsi" w:cstheme="majorHAnsi"/>
        <w:sz w:val="16"/>
        <w:szCs w:val="16"/>
      </w:rPr>
    </w:pPr>
    <w:r w:rsidRPr="00DC7860">
      <w:rPr>
        <w:rFonts w:asciiTheme="majorHAnsi" w:hAnsiTheme="majorHAnsi" w:cstheme="majorHAnsi"/>
        <w:sz w:val="16"/>
        <w:szCs w:val="16"/>
      </w:rPr>
      <w:t>©</w:t>
    </w:r>
    <w:r w:rsidR="00CD740A">
      <w:rPr>
        <w:rFonts w:asciiTheme="majorHAnsi" w:hAnsiTheme="majorHAnsi" w:cstheme="majorHAnsi"/>
        <w:sz w:val="16"/>
        <w:szCs w:val="16"/>
      </w:rPr>
      <w:t xml:space="preserve"> </w:t>
    </w:r>
    <w:r w:rsidR="00CD740A">
      <w:rPr>
        <w:rFonts w:asciiTheme="majorHAnsi" w:hAnsiTheme="majorHAnsi" w:cstheme="majorHAnsi"/>
        <w:sz w:val="16"/>
        <w:szCs w:val="16"/>
      </w:rPr>
      <w:fldChar w:fldCharType="begin"/>
    </w:r>
    <w:r w:rsidR="00CD740A">
      <w:rPr>
        <w:rFonts w:asciiTheme="majorHAnsi" w:hAnsiTheme="majorHAnsi" w:cstheme="majorHAnsi"/>
        <w:sz w:val="16"/>
        <w:szCs w:val="16"/>
      </w:rPr>
      <w:instrText xml:space="preserve"> AUTHOR  \* MERGEFORMAT </w:instrText>
    </w:r>
    <w:r w:rsidR="00CD740A">
      <w:rPr>
        <w:rFonts w:asciiTheme="majorHAnsi" w:hAnsiTheme="majorHAnsi" w:cstheme="majorHAnsi"/>
        <w:sz w:val="16"/>
        <w:szCs w:val="16"/>
      </w:rPr>
      <w:fldChar w:fldCharType="separate"/>
    </w:r>
    <w:r w:rsidR="00CD740A">
      <w:rPr>
        <w:rFonts w:asciiTheme="majorHAnsi" w:hAnsiTheme="majorHAnsi" w:cstheme="majorHAnsi"/>
        <w:noProof/>
        <w:sz w:val="16"/>
        <w:szCs w:val="16"/>
      </w:rPr>
      <w:t>KGS</w:t>
    </w:r>
    <w:r w:rsidR="00CD740A">
      <w:rPr>
        <w:rFonts w:asciiTheme="majorHAnsi" w:hAnsiTheme="majorHAnsi" w:cstheme="majorHAnsi"/>
        <w:sz w:val="16"/>
        <w:szCs w:val="16"/>
      </w:rPr>
      <w:fldChar w:fldCharType="end"/>
    </w:r>
    <w:r w:rsidRPr="00DC7860">
      <w:rPr>
        <w:rFonts w:asciiTheme="majorHAnsi" w:hAnsiTheme="majorHAnsi" w:cstheme="majorHAnsi"/>
        <w:sz w:val="16"/>
        <w:szCs w:val="16"/>
      </w:rPr>
      <w:t xml:space="preserve">, </w:t>
    </w:r>
    <w:r w:rsidR="00CD740A">
      <w:rPr>
        <w:rFonts w:asciiTheme="majorHAnsi" w:hAnsiTheme="majorHAnsi" w:cstheme="majorHAnsi"/>
        <w:sz w:val="16"/>
        <w:szCs w:val="16"/>
      </w:rPr>
      <w:fldChar w:fldCharType="begin"/>
    </w:r>
    <w:r w:rsidR="00CD740A">
      <w:rPr>
        <w:rFonts w:asciiTheme="majorHAnsi" w:hAnsiTheme="majorHAnsi" w:cstheme="majorHAnsi"/>
        <w:sz w:val="16"/>
        <w:szCs w:val="16"/>
      </w:rPr>
      <w:instrText xml:space="preserve"> DOCPROPERTY "Document number"  \* MERGEFORMAT </w:instrText>
    </w:r>
    <w:r w:rsidR="00CD740A">
      <w:rPr>
        <w:rFonts w:asciiTheme="majorHAnsi" w:hAnsiTheme="majorHAnsi" w:cstheme="majorHAnsi"/>
        <w:sz w:val="16"/>
        <w:szCs w:val="16"/>
      </w:rPr>
      <w:fldChar w:fldCharType="separate"/>
    </w:r>
    <w:r w:rsidR="00447015">
      <w:rPr>
        <w:rFonts w:asciiTheme="majorHAnsi" w:hAnsiTheme="majorHAnsi" w:cstheme="majorHAnsi"/>
        <w:sz w:val="16"/>
        <w:szCs w:val="16"/>
      </w:rPr>
      <w:t>HS09-V1-01-0418</w:t>
    </w:r>
    <w:r w:rsidR="00CD740A">
      <w:rPr>
        <w:rFonts w:asciiTheme="majorHAnsi" w:hAnsiTheme="majorHAnsi" w:cstheme="majorHAnsi"/>
        <w:sz w:val="16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F1F125" w14:textId="77777777" w:rsidR="00C63012" w:rsidRDefault="00C630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4E1E39" w14:textId="77777777" w:rsidR="006D16F9" w:rsidRDefault="006D16F9" w:rsidP="00F63945">
      <w:r>
        <w:separator/>
      </w:r>
    </w:p>
  </w:footnote>
  <w:footnote w:type="continuationSeparator" w:id="0">
    <w:p w14:paraId="2939A98C" w14:textId="77777777" w:rsidR="006D16F9" w:rsidRDefault="006D16F9" w:rsidP="00F639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0FD35E" w14:textId="5BBD90E1" w:rsidR="00C63012" w:rsidRDefault="00C63012">
    <w:pPr>
      <w:pStyle w:val="Header"/>
    </w:pPr>
    <w:r>
      <w:rPr>
        <w:noProof/>
      </w:rPr>
      <w:pict w14:anchorId="461982D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1026" type="#_x0000_t136" style="position:absolute;left:0;text-align:left;margin-left:0;margin-top:0;width:499.45pt;height:166.45pt;rotation:315;z-index:-251655168;mso-position-horizontal:center;mso-position-horizontal-relative:margin;mso-position-vertical:center;mso-position-vertical-relative:margin" o:allowincell="f" fillcolor="#26b9ae" stroked="f">
          <v:fill opacity=".5"/>
          <v:textpath style="font-family:&quot;Poppins&quot;;font-size:1pt" string="TEMPLATE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F7066E" w14:textId="7785E6DB" w:rsidR="00C63012" w:rsidRPr="00C63012" w:rsidRDefault="00C63012">
    <w:pPr>
      <w:pStyle w:val="Header"/>
      <w:rPr>
        <w:rFonts w:ascii="Poppins" w:hAnsi="Poppins" w:cs="Poppins"/>
        <w:sz w:val="22"/>
        <w:szCs w:val="22"/>
      </w:rPr>
    </w:pPr>
    <w:r>
      <w:rPr>
        <w:noProof/>
      </w:rPr>
      <w:pict w14:anchorId="55A35F2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1027" type="#_x0000_t136" style="position:absolute;left:0;text-align:left;margin-left:0;margin-top:0;width:499.45pt;height:166.45pt;rotation:315;z-index:-251653120;mso-position-horizontal:center;mso-position-horizontal-relative:margin;mso-position-vertical:center;mso-position-vertical-relative:margin" o:allowincell="f" fillcolor="#26b9ae" stroked="f">
          <v:fill opacity=".5"/>
          <v:textpath style="font-family:&quot;Poppins&quot;;font-size:1pt" string="TEMPLATE"/>
        </v:shape>
      </w:pict>
    </w:r>
    <w:r>
      <w:tab/>
    </w:r>
    <w:r w:rsidRPr="00C63012">
      <w:rPr>
        <w:rFonts w:ascii="Poppins" w:hAnsi="Poppins" w:cs="Poppins"/>
        <w:color w:val="26B9AE"/>
        <w:sz w:val="22"/>
        <w:szCs w:val="22"/>
      </w:rPr>
      <w:t xml:space="preserve">                                                                                   </w:t>
    </w:r>
    <w:r>
      <w:rPr>
        <w:rFonts w:ascii="Poppins" w:hAnsi="Poppins" w:cs="Poppins"/>
        <w:color w:val="26B9AE"/>
        <w:sz w:val="22"/>
        <w:szCs w:val="22"/>
      </w:rPr>
      <w:t xml:space="preserve">    </w:t>
    </w:r>
    <w:r w:rsidRPr="00C63012">
      <w:rPr>
        <w:rFonts w:ascii="Poppins" w:hAnsi="Poppins" w:cs="Poppins"/>
        <w:color w:val="26B9AE"/>
        <w:sz w:val="22"/>
        <w:szCs w:val="22"/>
      </w:rPr>
      <w:t xml:space="preserve">Insert branch logo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9E341C" w14:textId="7AA36F30" w:rsidR="00C63012" w:rsidRDefault="00C63012">
    <w:pPr>
      <w:pStyle w:val="Header"/>
    </w:pPr>
    <w:r>
      <w:rPr>
        <w:noProof/>
      </w:rPr>
      <w:pict w14:anchorId="2065C0D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" o:spid="_x0000_s1025" type="#_x0000_t136" style="position:absolute;left:0;text-align:left;margin-left:0;margin-top:0;width:499.45pt;height:166.45pt;rotation:315;z-index:-251657216;mso-position-horizontal:center;mso-position-horizontal-relative:margin;mso-position-vertical:center;mso-position-vertical-relative:margin" o:allowincell="f" fillcolor="#26b9ae" stroked="f">
          <v:fill opacity=".5"/>
          <v:textpath style="font-family:&quot;Poppins&quot;;font-size:1pt" string="TEMPLAT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CB0F58"/>
    <w:multiLevelType w:val="multilevel"/>
    <w:tmpl w:val="1494C4E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  <w:b w:val="0"/>
        <w:sz w:val="24"/>
      </w:rPr>
    </w:lvl>
    <w:lvl w:ilvl="1">
      <w:start w:val="2"/>
      <w:numFmt w:val="decimal"/>
      <w:isLgl/>
      <w:lvlText w:val="%1.%2"/>
      <w:lvlJc w:val="left"/>
      <w:pPr>
        <w:tabs>
          <w:tab w:val="num" w:pos="1320"/>
        </w:tabs>
        <w:ind w:left="1320" w:hanging="60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" w15:restartNumberingAfterBreak="0">
    <w:nsid w:val="0FC82199"/>
    <w:multiLevelType w:val="multilevel"/>
    <w:tmpl w:val="64C450B2"/>
    <w:lvl w:ilvl="0">
      <w:start w:val="22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2" w15:restartNumberingAfterBreak="0">
    <w:nsid w:val="1000095A"/>
    <w:multiLevelType w:val="multilevel"/>
    <w:tmpl w:val="E65CD9E0"/>
    <w:lvl w:ilvl="0">
      <w:start w:val="25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3" w15:restartNumberingAfterBreak="0">
    <w:nsid w:val="14C27D0D"/>
    <w:multiLevelType w:val="multilevel"/>
    <w:tmpl w:val="78E69594"/>
    <w:lvl w:ilvl="0">
      <w:start w:val="22"/>
      <w:numFmt w:val="decimal"/>
      <w:lvlText w:val="%1.0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4" w15:restartNumberingAfterBreak="0">
    <w:nsid w:val="1ABD053B"/>
    <w:multiLevelType w:val="multilevel"/>
    <w:tmpl w:val="B87CFE5A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" w15:restartNumberingAfterBreak="0">
    <w:nsid w:val="276E7042"/>
    <w:multiLevelType w:val="hybridMultilevel"/>
    <w:tmpl w:val="AF36223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 w15:restartNumberingAfterBreak="0">
    <w:nsid w:val="28656EC4"/>
    <w:multiLevelType w:val="multilevel"/>
    <w:tmpl w:val="29CCEB72"/>
    <w:lvl w:ilvl="0">
      <w:start w:val="29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7" w15:restartNumberingAfterBreak="0">
    <w:nsid w:val="2A890711"/>
    <w:multiLevelType w:val="multilevel"/>
    <w:tmpl w:val="6B7CEF78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8" w15:restartNumberingAfterBreak="0">
    <w:nsid w:val="2B157E3D"/>
    <w:multiLevelType w:val="hybridMultilevel"/>
    <w:tmpl w:val="71D09AD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2C881316"/>
    <w:multiLevelType w:val="hybridMultilevel"/>
    <w:tmpl w:val="AB124156"/>
    <w:lvl w:ilvl="0" w:tplc="C51A32F4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3504C41"/>
    <w:multiLevelType w:val="hybridMultilevel"/>
    <w:tmpl w:val="1A8CF1E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C346310"/>
    <w:multiLevelType w:val="hybridMultilevel"/>
    <w:tmpl w:val="17DCC04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1FB7C17"/>
    <w:multiLevelType w:val="multilevel"/>
    <w:tmpl w:val="B3F42C48"/>
    <w:lvl w:ilvl="0">
      <w:start w:val="13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3" w15:restartNumberingAfterBreak="0">
    <w:nsid w:val="4B0305E1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4C023B0E"/>
    <w:multiLevelType w:val="multilevel"/>
    <w:tmpl w:val="D84C661A"/>
    <w:lvl w:ilvl="0">
      <w:start w:val="32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3"/>
        </w:tabs>
        <w:ind w:left="573" w:firstLine="147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5" w15:restartNumberingAfterBreak="0">
    <w:nsid w:val="54C84DCB"/>
    <w:multiLevelType w:val="multilevel"/>
    <w:tmpl w:val="5B4495FC"/>
    <w:lvl w:ilvl="0">
      <w:start w:val="2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2">
      <w:start w:val="6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6" w15:restartNumberingAfterBreak="0">
    <w:nsid w:val="562C15BE"/>
    <w:multiLevelType w:val="hybridMultilevel"/>
    <w:tmpl w:val="A79C927E"/>
    <w:lvl w:ilvl="0" w:tplc="04090001">
      <w:start w:val="1"/>
      <w:numFmt w:val="bullet"/>
      <w:lvlText w:val=""/>
      <w:lvlJc w:val="left"/>
      <w:pPr>
        <w:ind w:left="15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5" w:hanging="360"/>
      </w:pPr>
      <w:rPr>
        <w:rFonts w:ascii="Wingdings" w:hAnsi="Wingdings" w:hint="default"/>
      </w:rPr>
    </w:lvl>
  </w:abstractNum>
  <w:abstractNum w:abstractNumId="17" w15:restartNumberingAfterBreak="0">
    <w:nsid w:val="5F422545"/>
    <w:multiLevelType w:val="hybridMultilevel"/>
    <w:tmpl w:val="FF6EB698"/>
    <w:lvl w:ilvl="0" w:tplc="04090001">
      <w:start w:val="1"/>
      <w:numFmt w:val="bullet"/>
      <w:lvlText w:val=""/>
      <w:lvlJc w:val="left"/>
      <w:pPr>
        <w:ind w:left="2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24" w:hanging="360"/>
      </w:pPr>
      <w:rPr>
        <w:rFonts w:ascii="Wingdings" w:hAnsi="Wingdings" w:hint="default"/>
      </w:rPr>
    </w:lvl>
  </w:abstractNum>
  <w:abstractNum w:abstractNumId="18" w15:restartNumberingAfterBreak="0">
    <w:nsid w:val="65CE6670"/>
    <w:multiLevelType w:val="hybridMultilevel"/>
    <w:tmpl w:val="60C4B8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E6154B7"/>
    <w:multiLevelType w:val="hybridMultilevel"/>
    <w:tmpl w:val="21B0A592"/>
    <w:lvl w:ilvl="0" w:tplc="5D8C3D7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  <w:b/>
        <w:sz w:val="22"/>
        <w:szCs w:val="22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/>
        <w:sz w:val="22"/>
        <w:szCs w:val="22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72E80EDE"/>
    <w:multiLevelType w:val="multilevel"/>
    <w:tmpl w:val="179C1C04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1" w15:restartNumberingAfterBreak="0">
    <w:nsid w:val="742C202D"/>
    <w:multiLevelType w:val="multilevel"/>
    <w:tmpl w:val="70BC5DA4"/>
    <w:lvl w:ilvl="0">
      <w:start w:val="1"/>
      <w:numFmt w:val="decimal"/>
      <w:pStyle w:val="Level1"/>
      <w:lvlText w:val="%1."/>
      <w:lvlJc w:val="left"/>
      <w:pPr>
        <w:tabs>
          <w:tab w:val="num" w:pos="2084"/>
        </w:tabs>
        <w:ind w:left="2084" w:hanging="1800"/>
      </w:pPr>
      <w:rPr>
        <w:rFonts w:ascii="Arial" w:hAnsi="Arial" w:cs="Arial" w:hint="default"/>
        <w:b/>
        <w:sz w:val="20"/>
        <w:szCs w:val="20"/>
      </w:rPr>
    </w:lvl>
    <w:lvl w:ilvl="1">
      <w:start w:val="1"/>
      <w:numFmt w:val="decimal"/>
      <w:pStyle w:val="Level2"/>
      <w:lvlText w:val="%1.%2."/>
      <w:lvlJc w:val="left"/>
      <w:pPr>
        <w:tabs>
          <w:tab w:val="num" w:pos="2472"/>
        </w:tabs>
        <w:ind w:left="2472" w:hanging="1800"/>
      </w:pPr>
      <w:rPr>
        <w:rFonts w:ascii="Arial" w:hAnsi="Arial" w:cs="Arial" w:hint="default"/>
        <w:b w:val="0"/>
        <w:color w:val="auto"/>
        <w:sz w:val="20"/>
        <w:szCs w:val="20"/>
      </w:rPr>
    </w:lvl>
    <w:lvl w:ilvl="2">
      <w:start w:val="1"/>
      <w:numFmt w:val="decimal"/>
      <w:pStyle w:val="Level3"/>
      <w:lvlText w:val="%1.%2.%3."/>
      <w:lvlJc w:val="left"/>
      <w:pPr>
        <w:tabs>
          <w:tab w:val="num" w:pos="3144"/>
        </w:tabs>
        <w:ind w:left="3144" w:hanging="1800"/>
      </w:pPr>
      <w:rPr>
        <w:rFonts w:hint="default"/>
      </w:rPr>
    </w:lvl>
    <w:lvl w:ilvl="3">
      <w:start w:val="1"/>
      <w:numFmt w:val="decimal"/>
      <w:pStyle w:val="Level4"/>
      <w:lvlText w:val="%1.%2.%3.%4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4">
      <w:start w:val="1"/>
      <w:numFmt w:val="decimal"/>
      <w:pStyle w:val="Level5"/>
      <w:lvlText w:val="%1.%2.%3.%4.%5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5">
      <w:start w:val="1"/>
      <w:numFmt w:val="decimal"/>
      <w:pStyle w:val="Level6"/>
      <w:lvlText w:val="%1.%2.%3.%4.%5.%6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pStyle w:val="Level7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pStyle w:val="Level8"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pStyle w:val="Level9"/>
      <w:lvlText w:val="%1.%2.%3.%4.%5.%6.%7.%8.%9."/>
      <w:lvlJc w:val="left"/>
      <w:pPr>
        <w:tabs>
          <w:tab w:val="num" w:pos="2160"/>
        </w:tabs>
        <w:ind w:left="1800" w:hanging="1800"/>
      </w:pPr>
      <w:rPr>
        <w:rFonts w:hint="default"/>
      </w:rPr>
    </w:lvl>
  </w:abstractNum>
  <w:abstractNum w:abstractNumId="22" w15:restartNumberingAfterBreak="0">
    <w:nsid w:val="79896092"/>
    <w:multiLevelType w:val="hybridMultilevel"/>
    <w:tmpl w:val="D82CAAE8"/>
    <w:lvl w:ilvl="0" w:tplc="04090001">
      <w:start w:val="1"/>
      <w:numFmt w:val="bullet"/>
      <w:lvlText w:val=""/>
      <w:lvlJc w:val="left"/>
      <w:pPr>
        <w:ind w:left="2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24" w:hanging="360"/>
      </w:pPr>
      <w:rPr>
        <w:rFonts w:ascii="Wingdings" w:hAnsi="Wingdings" w:hint="default"/>
      </w:rPr>
    </w:lvl>
  </w:abstractNum>
  <w:abstractNum w:abstractNumId="23" w15:restartNumberingAfterBreak="0">
    <w:nsid w:val="7D2A12F9"/>
    <w:multiLevelType w:val="hybridMultilevel"/>
    <w:tmpl w:val="3A74C7C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550463941">
    <w:abstractNumId w:val="0"/>
  </w:num>
  <w:num w:numId="2" w16cid:durableId="1796481789">
    <w:abstractNumId w:val="13"/>
  </w:num>
  <w:num w:numId="3" w16cid:durableId="1966504594">
    <w:abstractNumId w:val="3"/>
  </w:num>
  <w:num w:numId="4" w16cid:durableId="127868849">
    <w:abstractNumId w:val="2"/>
  </w:num>
  <w:num w:numId="5" w16cid:durableId="1435783306">
    <w:abstractNumId w:val="6"/>
  </w:num>
  <w:num w:numId="6" w16cid:durableId="73745764">
    <w:abstractNumId w:val="1"/>
  </w:num>
  <w:num w:numId="7" w16cid:durableId="125903674">
    <w:abstractNumId w:val="15"/>
  </w:num>
  <w:num w:numId="8" w16cid:durableId="1916821503">
    <w:abstractNumId w:val="20"/>
  </w:num>
  <w:num w:numId="9" w16cid:durableId="437215235">
    <w:abstractNumId w:val="4"/>
  </w:num>
  <w:num w:numId="10" w16cid:durableId="470097708">
    <w:abstractNumId w:val="7"/>
  </w:num>
  <w:num w:numId="11" w16cid:durableId="1305425597">
    <w:abstractNumId w:val="11"/>
  </w:num>
  <w:num w:numId="12" w16cid:durableId="594480304">
    <w:abstractNumId w:val="18"/>
  </w:num>
  <w:num w:numId="13" w16cid:durableId="565335615">
    <w:abstractNumId w:val="9"/>
  </w:num>
  <w:num w:numId="14" w16cid:durableId="1009869056">
    <w:abstractNumId w:val="19"/>
  </w:num>
  <w:num w:numId="15" w16cid:durableId="233707709">
    <w:abstractNumId w:val="12"/>
  </w:num>
  <w:num w:numId="16" w16cid:durableId="8073228">
    <w:abstractNumId w:val="8"/>
  </w:num>
  <w:num w:numId="17" w16cid:durableId="762266454">
    <w:abstractNumId w:val="23"/>
  </w:num>
  <w:num w:numId="18" w16cid:durableId="1614823402">
    <w:abstractNumId w:val="5"/>
  </w:num>
  <w:num w:numId="19" w16cid:durableId="1440249420">
    <w:abstractNumId w:val="21"/>
  </w:num>
  <w:num w:numId="20" w16cid:durableId="2114546303">
    <w:abstractNumId w:val="22"/>
  </w:num>
  <w:num w:numId="21" w16cid:durableId="180558846">
    <w:abstractNumId w:val="14"/>
  </w:num>
  <w:num w:numId="22" w16cid:durableId="1618096625">
    <w:abstractNumId w:val="16"/>
  </w:num>
  <w:num w:numId="23" w16cid:durableId="1906139091">
    <w:abstractNumId w:val="17"/>
  </w:num>
  <w:num w:numId="24" w16cid:durableId="65780528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0MgUCExMTM0NDEyUdpeDU4uLM/DyQAsNaAIHEO68sAAAA"/>
  </w:docVars>
  <w:rsids>
    <w:rsidRoot w:val="00A95795"/>
    <w:rsid w:val="000032FA"/>
    <w:rsid w:val="00003555"/>
    <w:rsid w:val="000173AB"/>
    <w:rsid w:val="0002033C"/>
    <w:rsid w:val="00022463"/>
    <w:rsid w:val="00022FD9"/>
    <w:rsid w:val="00024300"/>
    <w:rsid w:val="00030692"/>
    <w:rsid w:val="00035054"/>
    <w:rsid w:val="0005103B"/>
    <w:rsid w:val="00063A1A"/>
    <w:rsid w:val="00073F87"/>
    <w:rsid w:val="00080E78"/>
    <w:rsid w:val="0008158C"/>
    <w:rsid w:val="0008590E"/>
    <w:rsid w:val="00092729"/>
    <w:rsid w:val="00092B1F"/>
    <w:rsid w:val="0009603F"/>
    <w:rsid w:val="000A3D24"/>
    <w:rsid w:val="000A748A"/>
    <w:rsid w:val="000B6DE1"/>
    <w:rsid w:val="000C478C"/>
    <w:rsid w:val="000D3D7D"/>
    <w:rsid w:val="000D6389"/>
    <w:rsid w:val="0010040F"/>
    <w:rsid w:val="0010266F"/>
    <w:rsid w:val="00103001"/>
    <w:rsid w:val="00104586"/>
    <w:rsid w:val="00105987"/>
    <w:rsid w:val="00112741"/>
    <w:rsid w:val="00117843"/>
    <w:rsid w:val="001405B8"/>
    <w:rsid w:val="0015092A"/>
    <w:rsid w:val="00171321"/>
    <w:rsid w:val="001736DC"/>
    <w:rsid w:val="0018086F"/>
    <w:rsid w:val="00182F8E"/>
    <w:rsid w:val="00184311"/>
    <w:rsid w:val="001855A0"/>
    <w:rsid w:val="001A37CA"/>
    <w:rsid w:val="001C13ED"/>
    <w:rsid w:val="001C2564"/>
    <w:rsid w:val="001D4935"/>
    <w:rsid w:val="001E07E3"/>
    <w:rsid w:val="00207795"/>
    <w:rsid w:val="00210BAB"/>
    <w:rsid w:val="00212DD2"/>
    <w:rsid w:val="00246F99"/>
    <w:rsid w:val="002513D4"/>
    <w:rsid w:val="00254B5E"/>
    <w:rsid w:val="00254BEB"/>
    <w:rsid w:val="00257EEA"/>
    <w:rsid w:val="002776B7"/>
    <w:rsid w:val="00281FF6"/>
    <w:rsid w:val="002A33EE"/>
    <w:rsid w:val="002B3174"/>
    <w:rsid w:val="002B5CFA"/>
    <w:rsid w:val="002C0FF2"/>
    <w:rsid w:val="002C2EDF"/>
    <w:rsid w:val="002E56D2"/>
    <w:rsid w:val="002F2E4D"/>
    <w:rsid w:val="002F76C7"/>
    <w:rsid w:val="00300387"/>
    <w:rsid w:val="00325414"/>
    <w:rsid w:val="00325F62"/>
    <w:rsid w:val="00326136"/>
    <w:rsid w:val="00340105"/>
    <w:rsid w:val="0034188C"/>
    <w:rsid w:val="003465F5"/>
    <w:rsid w:val="0037284F"/>
    <w:rsid w:val="00373EE0"/>
    <w:rsid w:val="003901CB"/>
    <w:rsid w:val="003A0CD8"/>
    <w:rsid w:val="003B1CDB"/>
    <w:rsid w:val="003B203A"/>
    <w:rsid w:val="003F1BBE"/>
    <w:rsid w:val="004109C7"/>
    <w:rsid w:val="004145CF"/>
    <w:rsid w:val="004176AB"/>
    <w:rsid w:val="004244FE"/>
    <w:rsid w:val="00424CFF"/>
    <w:rsid w:val="00427DD8"/>
    <w:rsid w:val="0043181F"/>
    <w:rsid w:val="00433300"/>
    <w:rsid w:val="0044345F"/>
    <w:rsid w:val="00447015"/>
    <w:rsid w:val="00450652"/>
    <w:rsid w:val="004510FD"/>
    <w:rsid w:val="00452AF5"/>
    <w:rsid w:val="004671E4"/>
    <w:rsid w:val="0046777E"/>
    <w:rsid w:val="00474DE7"/>
    <w:rsid w:val="0048271D"/>
    <w:rsid w:val="004908D1"/>
    <w:rsid w:val="004959CD"/>
    <w:rsid w:val="004A31A5"/>
    <w:rsid w:val="004A5E10"/>
    <w:rsid w:val="004A7C11"/>
    <w:rsid w:val="004B0B05"/>
    <w:rsid w:val="004B4886"/>
    <w:rsid w:val="004C067A"/>
    <w:rsid w:val="004C4E2D"/>
    <w:rsid w:val="004D0711"/>
    <w:rsid w:val="004D1445"/>
    <w:rsid w:val="004F5D2B"/>
    <w:rsid w:val="004F7EE2"/>
    <w:rsid w:val="004F7F2D"/>
    <w:rsid w:val="00501360"/>
    <w:rsid w:val="005032AC"/>
    <w:rsid w:val="00522A28"/>
    <w:rsid w:val="00522BC3"/>
    <w:rsid w:val="0052495E"/>
    <w:rsid w:val="00526692"/>
    <w:rsid w:val="0053160B"/>
    <w:rsid w:val="00531C11"/>
    <w:rsid w:val="0053307A"/>
    <w:rsid w:val="00561B8B"/>
    <w:rsid w:val="00562AE3"/>
    <w:rsid w:val="0056566C"/>
    <w:rsid w:val="005755C5"/>
    <w:rsid w:val="00581D96"/>
    <w:rsid w:val="0058301E"/>
    <w:rsid w:val="00585FF5"/>
    <w:rsid w:val="00590C0A"/>
    <w:rsid w:val="00596B32"/>
    <w:rsid w:val="005A61A1"/>
    <w:rsid w:val="005B243E"/>
    <w:rsid w:val="005B36AE"/>
    <w:rsid w:val="005C2B67"/>
    <w:rsid w:val="005C4CA4"/>
    <w:rsid w:val="005C56D3"/>
    <w:rsid w:val="005D71BC"/>
    <w:rsid w:val="005E6598"/>
    <w:rsid w:val="00601A02"/>
    <w:rsid w:val="00602F32"/>
    <w:rsid w:val="00626DB6"/>
    <w:rsid w:val="006411DB"/>
    <w:rsid w:val="006413CE"/>
    <w:rsid w:val="00642602"/>
    <w:rsid w:val="0064415C"/>
    <w:rsid w:val="00651637"/>
    <w:rsid w:val="006974B2"/>
    <w:rsid w:val="006B18DB"/>
    <w:rsid w:val="006B24EF"/>
    <w:rsid w:val="006B7A23"/>
    <w:rsid w:val="006C303B"/>
    <w:rsid w:val="006C4ECA"/>
    <w:rsid w:val="006D16F9"/>
    <w:rsid w:val="006D38C9"/>
    <w:rsid w:val="0073780A"/>
    <w:rsid w:val="00742410"/>
    <w:rsid w:val="007438E7"/>
    <w:rsid w:val="00762EC5"/>
    <w:rsid w:val="0076446B"/>
    <w:rsid w:val="00775489"/>
    <w:rsid w:val="00775989"/>
    <w:rsid w:val="007823D9"/>
    <w:rsid w:val="00782FA9"/>
    <w:rsid w:val="007841E6"/>
    <w:rsid w:val="007B2E17"/>
    <w:rsid w:val="007C3704"/>
    <w:rsid w:val="007C5B31"/>
    <w:rsid w:val="007F2605"/>
    <w:rsid w:val="007F7751"/>
    <w:rsid w:val="008148FB"/>
    <w:rsid w:val="008179E5"/>
    <w:rsid w:val="00821723"/>
    <w:rsid w:val="008255FF"/>
    <w:rsid w:val="008317AC"/>
    <w:rsid w:val="00837E35"/>
    <w:rsid w:val="008445D0"/>
    <w:rsid w:val="00853B0E"/>
    <w:rsid w:val="00862B3D"/>
    <w:rsid w:val="0087042F"/>
    <w:rsid w:val="00882174"/>
    <w:rsid w:val="008838A8"/>
    <w:rsid w:val="00891434"/>
    <w:rsid w:val="008A4469"/>
    <w:rsid w:val="008A47EC"/>
    <w:rsid w:val="008A511F"/>
    <w:rsid w:val="008C6637"/>
    <w:rsid w:val="008D50BB"/>
    <w:rsid w:val="008F0200"/>
    <w:rsid w:val="008F4D9B"/>
    <w:rsid w:val="00940B89"/>
    <w:rsid w:val="00950C0A"/>
    <w:rsid w:val="00960D76"/>
    <w:rsid w:val="009B615D"/>
    <w:rsid w:val="009C2177"/>
    <w:rsid w:val="00A05AD4"/>
    <w:rsid w:val="00A20B4C"/>
    <w:rsid w:val="00A24BFE"/>
    <w:rsid w:val="00A24FD5"/>
    <w:rsid w:val="00A30B97"/>
    <w:rsid w:val="00A321AF"/>
    <w:rsid w:val="00A42507"/>
    <w:rsid w:val="00A43E27"/>
    <w:rsid w:val="00A46099"/>
    <w:rsid w:val="00A47B3A"/>
    <w:rsid w:val="00A5164E"/>
    <w:rsid w:val="00A5575A"/>
    <w:rsid w:val="00A55B23"/>
    <w:rsid w:val="00A56B88"/>
    <w:rsid w:val="00A6553B"/>
    <w:rsid w:val="00A736D2"/>
    <w:rsid w:val="00A7723D"/>
    <w:rsid w:val="00A775BF"/>
    <w:rsid w:val="00A91E94"/>
    <w:rsid w:val="00A95795"/>
    <w:rsid w:val="00AA6E7A"/>
    <w:rsid w:val="00AB24BD"/>
    <w:rsid w:val="00AE7ED8"/>
    <w:rsid w:val="00AF4B75"/>
    <w:rsid w:val="00AF5F6C"/>
    <w:rsid w:val="00AF7015"/>
    <w:rsid w:val="00B035C9"/>
    <w:rsid w:val="00B04049"/>
    <w:rsid w:val="00B04069"/>
    <w:rsid w:val="00B07F41"/>
    <w:rsid w:val="00B10AF0"/>
    <w:rsid w:val="00B258BC"/>
    <w:rsid w:val="00B25C4F"/>
    <w:rsid w:val="00B2619E"/>
    <w:rsid w:val="00B40E4D"/>
    <w:rsid w:val="00B4154B"/>
    <w:rsid w:val="00B43472"/>
    <w:rsid w:val="00B5400E"/>
    <w:rsid w:val="00B57AD0"/>
    <w:rsid w:val="00B7457B"/>
    <w:rsid w:val="00B94B29"/>
    <w:rsid w:val="00B960E1"/>
    <w:rsid w:val="00BA2ADB"/>
    <w:rsid w:val="00BA3BEC"/>
    <w:rsid w:val="00BC367B"/>
    <w:rsid w:val="00C01304"/>
    <w:rsid w:val="00C453AD"/>
    <w:rsid w:val="00C62900"/>
    <w:rsid w:val="00C63012"/>
    <w:rsid w:val="00C67825"/>
    <w:rsid w:val="00C67ED2"/>
    <w:rsid w:val="00C73A0D"/>
    <w:rsid w:val="00C74A4F"/>
    <w:rsid w:val="00C776FB"/>
    <w:rsid w:val="00CA2B3A"/>
    <w:rsid w:val="00CA5013"/>
    <w:rsid w:val="00CC14BE"/>
    <w:rsid w:val="00CD1433"/>
    <w:rsid w:val="00CD740A"/>
    <w:rsid w:val="00CE4E93"/>
    <w:rsid w:val="00CF3C7E"/>
    <w:rsid w:val="00D12C68"/>
    <w:rsid w:val="00D211D2"/>
    <w:rsid w:val="00D257ED"/>
    <w:rsid w:val="00D25E4D"/>
    <w:rsid w:val="00D30B98"/>
    <w:rsid w:val="00D31A84"/>
    <w:rsid w:val="00D3767E"/>
    <w:rsid w:val="00D41D1E"/>
    <w:rsid w:val="00D42009"/>
    <w:rsid w:val="00D45622"/>
    <w:rsid w:val="00D50D76"/>
    <w:rsid w:val="00D701CE"/>
    <w:rsid w:val="00D704F4"/>
    <w:rsid w:val="00DA538A"/>
    <w:rsid w:val="00DC7860"/>
    <w:rsid w:val="00DD4D01"/>
    <w:rsid w:val="00DE5BEA"/>
    <w:rsid w:val="00DF0EDA"/>
    <w:rsid w:val="00DF37B5"/>
    <w:rsid w:val="00DF3ACB"/>
    <w:rsid w:val="00E055E9"/>
    <w:rsid w:val="00E20D7D"/>
    <w:rsid w:val="00E30580"/>
    <w:rsid w:val="00E40B95"/>
    <w:rsid w:val="00E51974"/>
    <w:rsid w:val="00E56773"/>
    <w:rsid w:val="00E829C3"/>
    <w:rsid w:val="00E86E3F"/>
    <w:rsid w:val="00E95FF3"/>
    <w:rsid w:val="00EA71F9"/>
    <w:rsid w:val="00EB05F8"/>
    <w:rsid w:val="00EB0787"/>
    <w:rsid w:val="00EB5C97"/>
    <w:rsid w:val="00EB7F2E"/>
    <w:rsid w:val="00EC1B44"/>
    <w:rsid w:val="00ED56EA"/>
    <w:rsid w:val="00ED7D1D"/>
    <w:rsid w:val="00EE3346"/>
    <w:rsid w:val="00F045E7"/>
    <w:rsid w:val="00F054D5"/>
    <w:rsid w:val="00F1027B"/>
    <w:rsid w:val="00F1167F"/>
    <w:rsid w:val="00F21A5B"/>
    <w:rsid w:val="00F32E6F"/>
    <w:rsid w:val="00F36524"/>
    <w:rsid w:val="00F543DC"/>
    <w:rsid w:val="00F63945"/>
    <w:rsid w:val="00F7248E"/>
    <w:rsid w:val="00F9065A"/>
    <w:rsid w:val="00FE1715"/>
    <w:rsid w:val="10A634FB"/>
    <w:rsid w:val="71AA25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05436AC"/>
  <w15:chartTrackingRefBased/>
  <w15:docId w15:val="{453B7838-4553-C64D-885D-34986DFACF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</w:latentStyles>
  <w:style w:type="paragraph" w:default="1" w:styleId="Normal">
    <w:name w:val="Normal"/>
    <w:qFormat/>
    <w:rsid w:val="00F63945"/>
    <w:pPr>
      <w:jc w:val="both"/>
    </w:pPr>
    <w:rPr>
      <w:rFonts w:asciiTheme="minorHAnsi" w:hAnsiTheme="minorHAnsi" w:cs="Arial"/>
    </w:rPr>
  </w:style>
  <w:style w:type="paragraph" w:styleId="Heading1">
    <w:name w:val="heading 1"/>
    <w:basedOn w:val="Normal"/>
    <w:next w:val="Normal"/>
    <w:qFormat/>
    <w:rsid w:val="00F63945"/>
    <w:pPr>
      <w:keepNext/>
      <w:spacing w:before="240" w:after="60"/>
      <w:jc w:val="center"/>
      <w:outlineLvl w:val="0"/>
    </w:pPr>
    <w:rPr>
      <w:rFonts w:ascii="Calibri" w:hAnsi="Calibri"/>
      <w:b/>
      <w:bCs/>
      <w:caps/>
      <w:kern w:val="32"/>
      <w:sz w:val="32"/>
      <w:szCs w:val="32"/>
    </w:rPr>
  </w:style>
  <w:style w:type="paragraph" w:styleId="Heading2">
    <w:name w:val="heading 2"/>
    <w:basedOn w:val="Heading1"/>
    <w:next w:val="Normal"/>
    <w:qFormat/>
    <w:rsid w:val="00F63945"/>
    <w:pPr>
      <w:jc w:val="left"/>
      <w:outlineLvl w:val="1"/>
    </w:pPr>
    <w:rPr>
      <w:color w:val="A6A6A6" w:themeColor="background1" w:themeShade="A6"/>
      <w:sz w:val="28"/>
      <w:szCs w:val="28"/>
    </w:rPr>
  </w:style>
  <w:style w:type="paragraph" w:styleId="Heading3">
    <w:name w:val="heading 3"/>
    <w:basedOn w:val="Heading2"/>
    <w:next w:val="Normal"/>
    <w:qFormat/>
    <w:rsid w:val="00F63945"/>
    <w:pPr>
      <w:outlineLvl w:val="2"/>
    </w:pPr>
    <w:rPr>
      <w:caps w:val="0"/>
      <w:color w:val="000000" w:themeColor="text1"/>
      <w:sz w:val="24"/>
      <w14:textFill>
        <w14:solidFill>
          <w14:schemeClr w14:val="tx1">
            <w14:lumMod w14:val="65000"/>
            <w14:lumMod w14:val="50000"/>
            <w14:lumMod w14:val="65000"/>
          </w14:schemeClr>
        </w14:solidFill>
      </w14:textFill>
    </w:rPr>
  </w:style>
  <w:style w:type="paragraph" w:styleId="Heading4">
    <w:name w:val="heading 4"/>
    <w:basedOn w:val="Normal"/>
    <w:next w:val="Normal"/>
    <w:qFormat/>
    <w:rsid w:val="00A95795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A95795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A95795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A95795"/>
    <w:pPr>
      <w:spacing w:before="240" w:after="60"/>
      <w:outlineLvl w:val="6"/>
    </w:pPr>
    <w:rPr>
      <w:szCs w:val="24"/>
    </w:rPr>
  </w:style>
  <w:style w:type="paragraph" w:styleId="Heading8">
    <w:name w:val="heading 8"/>
    <w:basedOn w:val="Normal"/>
    <w:next w:val="Normal"/>
    <w:qFormat/>
    <w:rsid w:val="00A95795"/>
    <w:pPr>
      <w:spacing w:before="240" w:after="60"/>
      <w:outlineLvl w:val="7"/>
    </w:pPr>
    <w:rPr>
      <w:i/>
      <w:iCs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A95795"/>
    <w:pPr>
      <w:jc w:val="center"/>
    </w:pPr>
    <w:rPr>
      <w:lang w:val="en-US"/>
    </w:rPr>
  </w:style>
  <w:style w:type="paragraph" w:styleId="Footer">
    <w:name w:val="footer"/>
    <w:basedOn w:val="Normal"/>
    <w:link w:val="FooterChar"/>
    <w:rsid w:val="00A95795"/>
    <w:pPr>
      <w:tabs>
        <w:tab w:val="center" w:pos="4153"/>
        <w:tab w:val="right" w:pos="8306"/>
      </w:tabs>
    </w:pPr>
  </w:style>
  <w:style w:type="paragraph" w:styleId="BodyTextIndent">
    <w:name w:val="Body Text Indent"/>
    <w:basedOn w:val="Normal"/>
    <w:link w:val="BodyTextIndentChar"/>
    <w:rsid w:val="00A95795"/>
    <w:pPr>
      <w:spacing w:after="120"/>
      <w:ind w:left="283"/>
    </w:pPr>
  </w:style>
  <w:style w:type="paragraph" w:styleId="BodyText2">
    <w:name w:val="Body Text 2"/>
    <w:basedOn w:val="Normal"/>
    <w:rsid w:val="00A95795"/>
    <w:pPr>
      <w:spacing w:after="120" w:line="480" w:lineRule="auto"/>
    </w:pPr>
  </w:style>
  <w:style w:type="paragraph" w:styleId="BodyText3">
    <w:name w:val="Body Text 3"/>
    <w:basedOn w:val="Normal"/>
    <w:link w:val="BodyText3Char"/>
    <w:rsid w:val="00A95795"/>
    <w:pPr>
      <w:spacing w:after="120"/>
    </w:pPr>
    <w:rPr>
      <w:sz w:val="16"/>
      <w:szCs w:val="16"/>
    </w:rPr>
  </w:style>
  <w:style w:type="paragraph" w:styleId="BodyTextIndent3">
    <w:name w:val="Body Text Indent 3"/>
    <w:basedOn w:val="Normal"/>
    <w:rsid w:val="00A95795"/>
    <w:pPr>
      <w:spacing w:after="120"/>
      <w:ind w:left="283"/>
    </w:pPr>
    <w:rPr>
      <w:sz w:val="16"/>
      <w:szCs w:val="16"/>
    </w:rPr>
  </w:style>
  <w:style w:type="paragraph" w:styleId="BodyTextIndent2">
    <w:name w:val="Body Text Indent 2"/>
    <w:basedOn w:val="Normal"/>
    <w:rsid w:val="00A95795"/>
    <w:pPr>
      <w:spacing w:after="120" w:line="480" w:lineRule="auto"/>
      <w:ind w:left="283"/>
    </w:pPr>
  </w:style>
  <w:style w:type="paragraph" w:styleId="Header">
    <w:name w:val="header"/>
    <w:basedOn w:val="Normal"/>
    <w:link w:val="HeaderChar"/>
    <w:rsid w:val="00C74A4F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rsid w:val="00117843"/>
    <w:rPr>
      <w:sz w:val="24"/>
      <w:lang w:eastAsia="en-US"/>
    </w:rPr>
  </w:style>
  <w:style w:type="character" w:customStyle="1" w:styleId="BodyTextIndentChar">
    <w:name w:val="Body Text Indent Char"/>
    <w:link w:val="BodyTextIndent"/>
    <w:rsid w:val="00626DB6"/>
    <w:rPr>
      <w:sz w:val="24"/>
      <w:lang w:eastAsia="en-US"/>
    </w:rPr>
  </w:style>
  <w:style w:type="paragraph" w:styleId="BalloonText">
    <w:name w:val="Balloon Text"/>
    <w:basedOn w:val="Normal"/>
    <w:link w:val="BalloonTextChar"/>
    <w:rsid w:val="00601A0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01A02"/>
    <w:rPr>
      <w:rFonts w:ascii="Tahoma" w:hAnsi="Tahoma" w:cs="Tahoma"/>
      <w:sz w:val="16"/>
      <w:szCs w:val="16"/>
      <w:lang w:val="en-GB"/>
    </w:rPr>
  </w:style>
  <w:style w:type="paragraph" w:customStyle="1" w:styleId="Level3">
    <w:name w:val="Level3"/>
    <w:basedOn w:val="Level2"/>
    <w:next w:val="Normal"/>
    <w:rsid w:val="00CE4E93"/>
    <w:pPr>
      <w:numPr>
        <w:ilvl w:val="2"/>
      </w:numPr>
      <w:outlineLvl w:val="2"/>
    </w:pPr>
  </w:style>
  <w:style w:type="paragraph" w:customStyle="1" w:styleId="Level2">
    <w:name w:val="Level2"/>
    <w:basedOn w:val="Level1"/>
    <w:next w:val="Normal"/>
    <w:rsid w:val="00CE4E93"/>
    <w:pPr>
      <w:numPr>
        <w:ilvl w:val="1"/>
      </w:numPr>
      <w:outlineLvl w:val="1"/>
    </w:pPr>
  </w:style>
  <w:style w:type="paragraph" w:customStyle="1" w:styleId="Level1">
    <w:name w:val="Level1"/>
    <w:basedOn w:val="Normal"/>
    <w:next w:val="Normal"/>
    <w:rsid w:val="00CE4E93"/>
    <w:pPr>
      <w:numPr>
        <w:numId w:val="19"/>
      </w:numPr>
      <w:tabs>
        <w:tab w:val="left" w:pos="992"/>
      </w:tabs>
      <w:outlineLvl w:val="0"/>
    </w:pPr>
  </w:style>
  <w:style w:type="paragraph" w:customStyle="1" w:styleId="Level4">
    <w:name w:val="Level4"/>
    <w:basedOn w:val="Level3"/>
    <w:next w:val="Normal"/>
    <w:rsid w:val="00CE4E93"/>
    <w:pPr>
      <w:numPr>
        <w:ilvl w:val="3"/>
      </w:numPr>
      <w:outlineLvl w:val="3"/>
    </w:pPr>
  </w:style>
  <w:style w:type="paragraph" w:customStyle="1" w:styleId="Level5">
    <w:name w:val="Level5"/>
    <w:basedOn w:val="Level4"/>
    <w:next w:val="Normal"/>
    <w:rsid w:val="00CE4E93"/>
    <w:pPr>
      <w:numPr>
        <w:ilvl w:val="4"/>
      </w:numPr>
      <w:outlineLvl w:val="4"/>
    </w:pPr>
  </w:style>
  <w:style w:type="paragraph" w:customStyle="1" w:styleId="Level6">
    <w:name w:val="Level6"/>
    <w:basedOn w:val="Level5"/>
    <w:next w:val="Normal"/>
    <w:rsid w:val="00CE4E93"/>
    <w:pPr>
      <w:numPr>
        <w:ilvl w:val="5"/>
      </w:numPr>
      <w:outlineLvl w:val="5"/>
    </w:pPr>
  </w:style>
  <w:style w:type="paragraph" w:customStyle="1" w:styleId="Level7">
    <w:name w:val="Level7"/>
    <w:basedOn w:val="Level6"/>
    <w:next w:val="Normal"/>
    <w:rsid w:val="00CE4E93"/>
    <w:pPr>
      <w:numPr>
        <w:ilvl w:val="6"/>
      </w:numPr>
      <w:outlineLvl w:val="6"/>
    </w:pPr>
  </w:style>
  <w:style w:type="paragraph" w:customStyle="1" w:styleId="Level8">
    <w:name w:val="Level8"/>
    <w:basedOn w:val="Level7"/>
    <w:next w:val="Normal"/>
    <w:rsid w:val="00CE4E93"/>
    <w:pPr>
      <w:numPr>
        <w:ilvl w:val="7"/>
      </w:numPr>
      <w:outlineLvl w:val="7"/>
    </w:pPr>
  </w:style>
  <w:style w:type="paragraph" w:customStyle="1" w:styleId="Level9">
    <w:name w:val="Level9"/>
    <w:basedOn w:val="Level8"/>
    <w:next w:val="Normal"/>
    <w:rsid w:val="00CE4E93"/>
    <w:pPr>
      <w:numPr>
        <w:ilvl w:val="8"/>
      </w:numPr>
      <w:outlineLvl w:val="8"/>
    </w:pPr>
  </w:style>
  <w:style w:type="character" w:customStyle="1" w:styleId="BodyText3Char">
    <w:name w:val="Body Text 3 Char"/>
    <w:link w:val="BodyText3"/>
    <w:rsid w:val="008179E5"/>
    <w:rPr>
      <w:sz w:val="16"/>
      <w:szCs w:val="16"/>
      <w:lang w:eastAsia="en-US"/>
    </w:rPr>
  </w:style>
  <w:style w:type="paragraph" w:styleId="NormalWeb">
    <w:name w:val="Normal (Web)"/>
    <w:basedOn w:val="Normal"/>
    <w:uiPriority w:val="99"/>
    <w:unhideWhenUsed/>
    <w:rsid w:val="00585FF5"/>
    <w:pPr>
      <w:spacing w:before="100" w:beforeAutospacing="1" w:after="100" w:afterAutospacing="1"/>
    </w:pPr>
    <w:rPr>
      <w:szCs w:val="24"/>
    </w:rPr>
  </w:style>
  <w:style w:type="paragraph" w:styleId="NoSpacing">
    <w:name w:val="No Spacing"/>
    <w:basedOn w:val="Normal"/>
    <w:uiPriority w:val="1"/>
    <w:qFormat/>
    <w:rsid w:val="00775989"/>
    <w:pPr>
      <w:jc w:val="left"/>
    </w:pPr>
    <w:rPr>
      <w:rFonts w:ascii="Trebuchet MS" w:eastAsiaTheme="minorHAnsi" w:hAnsi="Trebuchet MS" w:cstheme="minorBidi"/>
      <w:sz w:val="22"/>
      <w:szCs w:val="22"/>
      <w:lang w:val="en-US" w:bidi="en-US"/>
    </w:rPr>
  </w:style>
  <w:style w:type="table" w:styleId="TableGrid">
    <w:name w:val="Table Grid"/>
    <w:basedOn w:val="TableNormal"/>
    <w:uiPriority w:val="59"/>
    <w:rsid w:val="00775989"/>
    <w:rPr>
      <w:rFonts w:ascii="Trebuchet MS" w:eastAsiaTheme="minorHAnsi" w:hAnsi="Trebuchet MS" w:cstheme="minorBidi"/>
      <w:sz w:val="22"/>
      <w:szCs w:val="22"/>
      <w:lang w:val="en-US" w:bidi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GridTable3-Accent3">
    <w:name w:val="Grid Table 3 Accent 3"/>
    <w:basedOn w:val="TableNormal"/>
    <w:uiPriority w:val="48"/>
    <w:rsid w:val="00775989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character" w:customStyle="1" w:styleId="HeaderChar">
    <w:name w:val="Header Char"/>
    <w:basedOn w:val="DefaultParagraphFont"/>
    <w:link w:val="Header"/>
    <w:rsid w:val="0056566C"/>
    <w:rPr>
      <w:rFonts w:asciiTheme="minorHAnsi" w:hAnsiTheme="minorHAnsi" w:cs="Arial"/>
    </w:rPr>
  </w:style>
  <w:style w:type="table" w:styleId="PlainTable4">
    <w:name w:val="Plain Table 4"/>
    <w:basedOn w:val="TableNormal"/>
    <w:uiPriority w:val="44"/>
    <w:rsid w:val="00DF0ED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Strong">
    <w:name w:val="Strong"/>
    <w:qFormat/>
    <w:rsid w:val="003F1BB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552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17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17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29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5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26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1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3372793-803f-4751-8071-2e95708973c8">
      <UserInfo>
        <DisplayName>Ella Smillie</DisplayName>
        <AccountId>9</AccountId>
        <AccountType/>
      </UserInfo>
    </SharedWithUsers>
    <lcf76f155ced4ddcb4097134ff3c332f xmlns="e19a48e9-fb93-464c-93bd-69ef17485145">
      <Terms xmlns="http://schemas.microsoft.com/office/infopath/2007/PartnerControls"/>
    </lcf76f155ced4ddcb4097134ff3c332f>
    <TaxCatchAll xmlns="03372793-803f-4751-8071-2e95708973c8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52027DD6BC414C843EC196CF88D4B6" ma:contentTypeVersion="16" ma:contentTypeDescription="Create a new document." ma:contentTypeScope="" ma:versionID="3aad7d2223d358e984ae3d74e7112c69">
  <xsd:schema xmlns:xsd="http://www.w3.org/2001/XMLSchema" xmlns:xs="http://www.w3.org/2001/XMLSchema" xmlns:p="http://schemas.microsoft.com/office/2006/metadata/properties" xmlns:ns2="e19a48e9-fb93-464c-93bd-69ef17485145" xmlns:ns3="03372793-803f-4751-8071-2e95708973c8" targetNamespace="http://schemas.microsoft.com/office/2006/metadata/properties" ma:root="true" ma:fieldsID="7dbda5c724c7314e9a0e02ed3224f0f7" ns2:_="" ns3:_="">
    <xsd:import namespace="e19a48e9-fb93-464c-93bd-69ef17485145"/>
    <xsd:import namespace="03372793-803f-4751-8071-2e95708973c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9a48e9-fb93-464c-93bd-69ef174851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90df244-1976-4310-9dc1-ffd98cc4f7f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372793-803f-4751-8071-2e95708973c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ab1d6c3-b83d-48c3-9234-452b5ee8133d}" ma:internalName="TaxCatchAll" ma:showField="CatchAllData" ma:web="03372793-803f-4751-8071-2e95708973c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3D20B50-8C98-42C8-B205-4B437BE068D3}">
  <ds:schemaRefs>
    <ds:schemaRef ds:uri="http://schemas.microsoft.com/office/2006/metadata/properties"/>
    <ds:schemaRef ds:uri="http://schemas.microsoft.com/office/infopath/2007/PartnerControls"/>
    <ds:schemaRef ds:uri="03372793-803f-4751-8071-2e95708973c8"/>
  </ds:schemaRefs>
</ds:datastoreItem>
</file>

<file path=customXml/itemProps2.xml><?xml version="1.0" encoding="utf-8"?>
<ds:datastoreItem xmlns:ds="http://schemas.openxmlformats.org/officeDocument/2006/customXml" ds:itemID="{CEA23489-CD56-4A05-A538-0BE2B108A0D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7B2B732-F84B-B340-A339-8F44E073337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D77C296-E88E-462A-9E8F-BC759972FC8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0</Words>
  <Characters>289</Characters>
  <Application>Microsoft Office Word</Application>
  <DocSecurity>0</DocSecurity>
  <Lines>2</Lines>
  <Paragraphs>1</Paragraphs>
  <ScaleCrop>false</ScaleCrop>
  <Manager/>
  <Company>The Organisation</Company>
  <LinksUpToDate>false</LinksUpToDate>
  <CharactersWithSpaces>33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SHH Register</dc:title>
  <dc:subject/>
  <dc:creator>KGS</dc:creator>
  <cp:keywords/>
  <dc:description/>
  <cp:lastModifiedBy>Francesca Williams</cp:lastModifiedBy>
  <cp:revision>26</cp:revision>
  <cp:lastPrinted>2018-02-21T16:40:00Z</cp:lastPrinted>
  <dcterms:created xsi:type="dcterms:W3CDTF">2018-10-24T21:30:00Z</dcterms:created>
  <dcterms:modified xsi:type="dcterms:W3CDTF">2022-06-19T15:2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 number">
    <vt:lpwstr>HS09-V1-01-0418</vt:lpwstr>
  </property>
  <property fmtid="{D5CDD505-2E9C-101B-9397-08002B2CF9AE}" pid="3" name="ContentTypeId">
    <vt:lpwstr>0x0101009E52027DD6BC414C843EC196CF88D4B6</vt:lpwstr>
  </property>
  <property fmtid="{D5CDD505-2E9C-101B-9397-08002B2CF9AE}" pid="4" name="Order">
    <vt:r8>22700</vt:r8>
  </property>
</Properties>
</file>